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2F31768F" w14:textId="45769231" w:rsidR="00135C92" w:rsidRDefault="000825D9" w:rsidP="000825D9">
      <w:pPr>
        <w:snapToGrid w:val="0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版本</w:t>
      </w:r>
      <w:r w:rsidRPr="000825D9">
        <w:rPr>
          <w:rFonts w:ascii="Times New Roman" w:eastAsia="宋体" w:hAnsi="Times New Roman"/>
          <w:sz w:val="24"/>
        </w:rPr>
        <w:t>7</w:t>
      </w:r>
      <w:r w:rsidRPr="000825D9">
        <w:rPr>
          <w:rFonts w:ascii="Times New Roman" w:eastAsia="宋体" w:hAnsi="Times New Roman"/>
          <w:sz w:val="24"/>
        </w:rPr>
        <w:t>：</w:t>
      </w:r>
      <w:r>
        <w:rPr>
          <w:rFonts w:ascii="Times New Roman" w:eastAsia="宋体" w:hAnsi="Times New Roman" w:hint="eastAsia"/>
          <w:sz w:val="24"/>
        </w:rPr>
        <w:t>本文</w:t>
      </w:r>
      <w:r w:rsidRPr="000825D9">
        <w:rPr>
          <w:rFonts w:ascii="Times New Roman" w:eastAsia="宋体" w:hAnsi="Times New Roman"/>
          <w:sz w:val="24"/>
        </w:rPr>
        <w:t>完善了</w:t>
      </w:r>
      <w:r w:rsidRPr="000825D9">
        <w:rPr>
          <w:rFonts w:ascii="Times New Roman" w:eastAsia="宋体" w:hAnsi="Times New Roman"/>
          <w:sz w:val="24"/>
        </w:rPr>
        <w:t>TBFT</w:t>
      </w:r>
      <w:r w:rsidRPr="000825D9">
        <w:rPr>
          <w:rFonts w:ascii="Times New Roman" w:eastAsia="宋体" w:hAnsi="Times New Roman"/>
          <w:sz w:val="24"/>
        </w:rPr>
        <w:t>共识机制的建模框架</w:t>
      </w:r>
      <w:r w:rsidR="008120D0">
        <w:rPr>
          <w:rFonts w:ascii="Times New Roman" w:eastAsia="宋体" w:hAnsi="Times New Roman" w:hint="eastAsia"/>
          <w:sz w:val="24"/>
        </w:rPr>
        <w:t>。</w:t>
      </w:r>
      <w:r w:rsidRPr="000825D9">
        <w:rPr>
          <w:rFonts w:ascii="Times New Roman" w:eastAsia="宋体" w:hAnsi="Times New Roman"/>
          <w:sz w:val="24"/>
        </w:rPr>
        <w:t>1</w:t>
      </w:r>
      <w:r w:rsidRPr="000825D9">
        <w:rPr>
          <w:rFonts w:ascii="Times New Roman" w:eastAsia="宋体" w:hAnsi="Times New Roman"/>
          <w:sz w:val="24"/>
        </w:rPr>
        <w:t>、完善了广播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BC</m:t>
            </m:r>
          </m:sub>
        </m:sSub>
      </m:oMath>
      <w:r w:rsidRPr="000825D9">
        <w:rPr>
          <w:rFonts w:ascii="Times New Roman" w:eastAsia="宋体" w:hAnsi="Times New Roman"/>
          <w:sz w:val="24"/>
        </w:rPr>
        <w:t>，确保了信息在指定集合中的可靠传递以及对手的可见性。</w:t>
      </w:r>
      <w:r w:rsidRPr="000825D9">
        <w:rPr>
          <w:rFonts w:ascii="Times New Roman" w:eastAsia="宋体" w:hAnsi="Times New Roman"/>
          <w:sz w:val="24"/>
        </w:rPr>
        <w:t>2</w:t>
      </w:r>
      <w:r w:rsidRPr="000825D9">
        <w:rPr>
          <w:rFonts w:ascii="Times New Roman" w:eastAsia="宋体" w:hAnsi="Times New Roman"/>
          <w:sz w:val="24"/>
        </w:rPr>
        <w:t>、完善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Pr="000825D9">
        <w:rPr>
          <w:rFonts w:ascii="Times New Roman" w:eastAsia="宋体" w:hAnsi="Times New Roman"/>
          <w:sz w:val="24"/>
        </w:rPr>
        <w:t>功能描述，加入了随机交易剔除功能，使得系统在处理交易时更加灵活和安全。</w:t>
      </w:r>
      <w:r w:rsidRPr="000825D9">
        <w:rPr>
          <w:rFonts w:ascii="Times New Roman" w:eastAsia="宋体" w:hAnsi="Times New Roman"/>
          <w:sz w:val="24"/>
        </w:rPr>
        <w:t>3</w:t>
      </w:r>
      <w:r w:rsidRPr="000825D9">
        <w:rPr>
          <w:rFonts w:ascii="Times New Roman" w:eastAsia="宋体" w:hAnsi="Times New Roman"/>
          <w:sz w:val="24"/>
        </w:rPr>
        <w:t>、细化协议描述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</w:rPr>
              <m:t>π</m:t>
            </m:r>
          </m:e>
          <m:sub>
            <m:r>
              <w:rPr>
                <w:rFonts w:ascii="Cambria Math" w:eastAsia="宋体" w:hAnsi="Cambria Math"/>
                <w:sz w:val="24"/>
              </w:rPr>
              <m:t>TBFT</m:t>
            </m:r>
          </m:sub>
        </m:sSub>
      </m:oMath>
      <w:r w:rsidRPr="000825D9">
        <w:rPr>
          <w:rFonts w:ascii="Times New Roman" w:eastAsia="宋体" w:hAnsi="Times New Roman"/>
          <w:sz w:val="24"/>
        </w:rPr>
        <w:t>，加入了对各子功能的描述，为协议的实现提供了更加明确的指导。</w:t>
      </w:r>
      <w:bookmarkStart w:id="0" w:name="OLE_LINK2"/>
      <w:r>
        <w:rPr>
          <w:rFonts w:ascii="Times New Roman" w:eastAsia="宋体" w:hAnsi="Times New Roman" w:hint="eastAsia"/>
          <w:sz w:val="24"/>
        </w:rPr>
        <w:t>4</w:t>
      </w:r>
      <w:r w:rsidR="00135C92" w:rsidRPr="00135C92">
        <w:rPr>
          <w:rFonts w:ascii="Times New Roman" w:eastAsia="宋体" w:hAnsi="Times New Roman"/>
          <w:sz w:val="24"/>
        </w:rPr>
        <w:t>、协议实现的</w:t>
      </w:r>
      <w:r w:rsidR="00135C92">
        <w:rPr>
          <w:rFonts w:ascii="Times New Roman" w:eastAsia="宋体" w:hAnsi="Times New Roman" w:hint="eastAsia"/>
          <w:sz w:val="24"/>
        </w:rPr>
        <w:t>UC</w:t>
      </w:r>
      <w:r w:rsidR="00135C92" w:rsidRPr="00135C92">
        <w:rPr>
          <w:rFonts w:ascii="Times New Roman" w:eastAsia="宋体" w:hAnsi="Times New Roman"/>
          <w:sz w:val="24"/>
        </w:rPr>
        <w:t>建模完成度比例为</w:t>
      </w:r>
      <w:r>
        <w:rPr>
          <w:rFonts w:ascii="Times New Roman" w:eastAsia="宋体" w:hAnsi="Times New Roman" w:hint="eastAsia"/>
          <w:sz w:val="24"/>
        </w:rPr>
        <w:t>8</w:t>
      </w:r>
      <w:r w:rsidR="00135C92" w:rsidRPr="00135C92">
        <w:rPr>
          <w:rFonts w:ascii="Times New Roman" w:eastAsia="宋体" w:hAnsi="Times New Roman"/>
          <w:sz w:val="24"/>
        </w:rPr>
        <w:t>0%</w:t>
      </w:r>
      <w:r w:rsidR="00135C92" w:rsidRPr="00135C92">
        <w:rPr>
          <w:rFonts w:ascii="Times New Roman" w:eastAsia="宋体" w:hAnsi="Times New Roman"/>
          <w:sz w:val="24"/>
        </w:rPr>
        <w:t>左右。</w:t>
      </w:r>
    </w:p>
    <w:bookmarkEnd w:id="0"/>
    <w:p w14:paraId="789833B3" w14:textId="2180BFA4" w:rsidR="00497314" w:rsidRPr="00561406" w:rsidRDefault="004A1FC7">
      <w:pPr>
        <w:pStyle w:val="aa"/>
        <w:numPr>
          <w:ilvl w:val="0"/>
          <w:numId w:val="1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整体</w:t>
      </w:r>
      <w:r w:rsidR="00BE6288" w:rsidRPr="007F773F">
        <w:rPr>
          <w:rFonts w:ascii="Times New Roman" w:eastAsia="宋体" w:hAnsi="Times New Roman" w:hint="eastAsia"/>
          <w:b/>
          <w:bCs/>
          <w:sz w:val="32"/>
          <w:szCs w:val="32"/>
        </w:rPr>
        <w:t>框架</w:t>
      </w:r>
    </w:p>
    <w:p w14:paraId="02606779" w14:textId="3236997F" w:rsidR="00802589" w:rsidRPr="0064499D" w:rsidRDefault="002C5CAE" w:rsidP="00521675">
      <w:pPr>
        <w:keepNext/>
        <w:jc w:val="center"/>
        <w:rPr>
          <w:u w:val="single"/>
        </w:rPr>
      </w:pPr>
      <w:r>
        <w:rPr>
          <w:noProof/>
        </w:rPr>
        <w:drawing>
          <wp:inline distT="0" distB="0" distL="0" distR="0" wp14:anchorId="1C0BE949" wp14:editId="31434C20">
            <wp:extent cx="5274310" cy="2924175"/>
            <wp:effectExtent l="0" t="0" r="2540" b="9525"/>
            <wp:docPr id="16948350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09E72EFD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120D0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</w:t>
      </w:r>
      <w:r w:rsidR="00364537">
        <w:rPr>
          <w:rFonts w:hint="eastAsia"/>
        </w:rPr>
        <w:t>整体</w:t>
      </w:r>
      <w:r>
        <w:rPr>
          <w:rFonts w:hint="eastAsia"/>
        </w:rPr>
        <w:t>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1966794F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C</m:t>
            </m:r>
            <m:r>
              <w:rPr>
                <w:rFonts w:ascii="Cambria Math" w:eastAsia="宋体" w:hAnsi="Cambria Math" w:cs="Cambria Math"/>
                <w:sz w:val="24"/>
              </w:rPr>
              <m:t>h</m:t>
            </m:r>
          </m:sub>
        </m:sSub>
      </m:oMath>
    </w:p>
    <w:p w14:paraId="3507B860" w14:textId="619F803F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初始化：</w:t>
      </w:r>
      <w:r w:rsidRPr="001D5DF1">
        <w:rPr>
          <w:rFonts w:ascii="Times New Roman" w:eastAsia="宋体" w:hAnsi="Times New Roman" w:hint="eastAsia"/>
        </w:rPr>
        <w:t>定义一组参与方，其中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和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分别表示该组中的两个参与方，作为消息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m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的发送方和接收方。</w:t>
      </w:r>
    </w:p>
    <w:p w14:paraId="043914B8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Δ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根据功能参数定义如下。消息标识符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mid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由功能随机选择。</w:t>
      </w:r>
    </w:p>
    <w:p w14:paraId="1CDC8228" w14:textId="1DC09347" w:rsidR="001D5DF1" w:rsidRPr="009B4F13" w:rsidRDefault="001D5DF1">
      <w:pPr>
        <w:pStyle w:val="aa"/>
        <w:numPr>
          <w:ilvl w:val="0"/>
          <w:numId w:val="8"/>
        </w:numPr>
        <w:ind w:firstLineChars="0"/>
        <w:rPr>
          <w:rFonts w:ascii="Times New Roman" w:eastAsia="宋体" w:hAnsi="Times New Roman"/>
        </w:rPr>
      </w:pPr>
      <w:r w:rsidRPr="009B4F13">
        <w:rPr>
          <w:rFonts w:ascii="Times New Roman" w:eastAsia="宋体" w:hAnsi="Times New Roman" w:hint="eastAsia"/>
        </w:rPr>
        <w:t>当从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接收到输入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时，向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输出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9B4F13">
        <w:rPr>
          <w:rFonts w:ascii="Times New Roman" w:eastAsia="宋体" w:hAnsi="Times New Roman"/>
        </w:rPr>
        <w:t>。</w:t>
      </w:r>
    </w:p>
    <w:p w14:paraId="5279EB8E" w14:textId="47C71898" w:rsidR="001D5DF1" w:rsidRPr="009B4F13" w:rsidRDefault="001D5DF1">
      <w:pPr>
        <w:pStyle w:val="aa"/>
        <w:numPr>
          <w:ilvl w:val="0"/>
          <w:numId w:val="8"/>
        </w:numPr>
        <w:ind w:firstLineChars="0"/>
        <w:rPr>
          <w:rFonts w:ascii="Times New Roman" w:eastAsia="宋体" w:hAnsi="Times New Roman"/>
        </w:rPr>
      </w:pPr>
      <w:r w:rsidRPr="009B4F13">
        <w:rPr>
          <w:rFonts w:ascii="Times New Roman" w:eastAsia="宋体" w:hAnsi="Times New Roman" w:hint="eastAsia"/>
        </w:rPr>
        <w:t>当从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接收到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时，向</w:t>
      </w:r>
      <w:r w:rsidRPr="009B4F13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9B4F13">
        <w:rPr>
          <w:rFonts w:ascii="Times New Roman" w:eastAsia="宋体" w:hAnsi="Times New Roman"/>
        </w:rPr>
        <w:t xml:space="preserve"> </w:t>
      </w:r>
      <w:r w:rsidRPr="009B4F13">
        <w:rPr>
          <w:rFonts w:ascii="Times New Roman" w:eastAsia="宋体" w:hAnsi="Times New Roman" w:hint="eastAsia"/>
        </w:rPr>
        <w:t>发送</w:t>
      </w:r>
      <w:r w:rsidRPr="009B4F13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S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9B4F13">
        <w:rPr>
          <w:rFonts w:ascii="Times New Roman" w:eastAsia="宋体" w:hAnsi="Times New Roman"/>
        </w:rPr>
        <w:t>。</w:t>
      </w:r>
    </w:p>
    <w:p w14:paraId="2A4E9B2D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 w:hint="eastAsia"/>
        </w:rPr>
        <w:t>根据以下参数化函数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1D5DF1">
        <w:rPr>
          <w:rFonts w:ascii="Times New Roman" w:eastAsia="宋体" w:hAnsi="Times New Roman" w:hint="eastAsia"/>
        </w:rPr>
        <w:t>：</w:t>
      </w:r>
    </w:p>
    <w:p w14:paraId="24A3D91A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ac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cr m:val="script"/>
            <m:sty m:val="p"/>
          </m:rPr>
          <w:rPr>
            <w:rFonts w:ascii="Cambria Math" w:eastAsia="宋体" w:hAnsi="Cambria Math"/>
          </w:rPr>
          <m:t>=(S</m:t>
        </m:r>
      </m:oMath>
      <w:r w:rsidRPr="001D5DF1">
        <w:rPr>
          <w:rFonts w:ascii="Times New Roman" w:eastAsia="宋体" w:hAnsi="Times New Roman"/>
        </w:rPr>
        <w:t xml:space="preserve">,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,</m:t>
        </m:r>
        <m:r>
          <w:rPr>
            <w:rFonts w:ascii="Cambria Math" w:eastAsia="宋体" w:hAnsi="Cambria Math"/>
          </w:rPr>
          <m:t>m</m:t>
        </m:r>
        <m:r>
          <m:rPr>
            <m:sty m:val="p"/>
          </m:rPr>
          <w:rPr>
            <w:rFonts w:ascii="Cambria Math" w:eastAsia="宋体" w:hAnsi="Cambria Math"/>
          </w:rPr>
          <m:t>)</m:t>
        </m:r>
      </m:oMath>
      <w:r w:rsidRPr="001D5DF1">
        <w:rPr>
          <w:rFonts w:ascii="Times New Roman" w:eastAsia="宋体" w:hAnsi="Times New Roman" w:hint="eastAsia"/>
        </w:rPr>
        <w:t>。当从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接收到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时，向</w:t>
      </w:r>
      <w:r w:rsidRPr="001D5DF1">
        <w:rPr>
          <w:rFonts w:ascii="Times New Roman" w:eastAsia="宋体" w:hAnsi="Times New Roman"/>
        </w:rPr>
        <w:t xml:space="preserve"> 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</m:t>
            </m:r>
          </m:e>
          <m:sup>
            <m:r>
              <w:rPr>
                <w:rFonts w:ascii="Cambria Math" w:eastAsia="宋体" w:hAnsi="Cambria Math"/>
              </w:rPr>
              <m:t>a</m:t>
            </m:r>
          </m:sup>
        </m:sSup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发送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3CCC866C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r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/>
        </w:rPr>
        <w:t>。</w:t>
      </w:r>
    </w:p>
    <w:p w14:paraId="0D4DBE1F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s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/>
        </w:rPr>
        <w:t>。</w:t>
      </w:r>
    </w:p>
    <w:p w14:paraId="7A83596A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f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m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1C0A3384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c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S,R,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</m:d>
          </m:e>
        </m:d>
      </m:oMath>
      <w:r w:rsidRPr="001D5DF1">
        <w:rPr>
          <w:rFonts w:ascii="Times New Roman" w:eastAsia="宋体" w:hAnsi="Times New Roman" w:hint="eastAsia"/>
        </w:rPr>
        <w:t>。当从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接收到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时，向</w:t>
      </w:r>
      <w:r w:rsidRPr="001D5DF1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D5DF1">
        <w:rPr>
          <w:rFonts w:ascii="Times New Roman" w:eastAsia="宋体" w:hAnsi="Times New Roman"/>
        </w:rPr>
        <w:t xml:space="preserve"> </w:t>
      </w:r>
      <w:r w:rsidRPr="001D5DF1">
        <w:rPr>
          <w:rFonts w:ascii="Times New Roman" w:eastAsia="宋体" w:hAnsi="Times New Roman" w:hint="eastAsia"/>
        </w:rPr>
        <w:t>发送</w:t>
      </w:r>
      <w:r w:rsidRPr="001D5DF1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4E671A1B" w14:textId="77777777" w:rsidR="001D5DF1" w:rsidRPr="001D5DF1" w:rsidRDefault="001D5DF1" w:rsidP="001D5DF1">
      <w:pPr>
        <w:ind w:leftChars="200" w:left="420"/>
        <w:rPr>
          <w:rFonts w:ascii="Times New Roman" w:eastAsia="宋体" w:hAnsi="Times New Roman"/>
        </w:rPr>
      </w:pPr>
      <w:r w:rsidRPr="001D5DF1">
        <w:rPr>
          <w:rFonts w:ascii="Times New Roman" w:eastAsia="宋体" w:hAnsi="Times New Roman"/>
        </w:rPr>
        <w:t xml:space="preserve"> – </w:t>
      </w:r>
      <w:r w:rsidRPr="001D5DF1">
        <w:rPr>
          <w:rFonts w:ascii="Times New Roman" w:eastAsia="宋体" w:hAnsi="Times New Roman" w:hint="eastAsia"/>
        </w:rPr>
        <w:t>对于</w:t>
      </w:r>
      <w:r w:rsidRPr="001D5DF1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h</m:t>
            </m:r>
          </m:sub>
          <m:sup>
            <m:r>
              <m:rPr>
                <m:nor/>
              </m:rPr>
              <w:rPr>
                <w:rFonts w:ascii="Times New Roman" w:eastAsia="宋体" w:hAnsi="Times New Roman"/>
              </w:rPr>
              <m:t>sa</m:t>
            </m:r>
          </m:sup>
        </m:sSubSup>
      </m:oMath>
      <w:r w:rsidRPr="001D5DF1">
        <w:rPr>
          <w:rFonts w:ascii="Times New Roman" w:eastAsia="宋体" w:hAnsi="Times New Roman" w:hint="eastAsia"/>
        </w:rPr>
        <w:t>，设置</w:t>
      </w:r>
      <w:r w:rsidRPr="001D5DF1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R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1D5DF1">
        <w:rPr>
          <w:rFonts w:ascii="Times New Roman" w:eastAsia="宋体" w:hAnsi="Times New Roman"/>
        </w:rPr>
        <w:t>。</w:t>
      </w:r>
    </w:p>
    <w:p w14:paraId="067D60B2" w14:textId="48F34286" w:rsidR="001D5DF1" w:rsidRPr="001F411D" w:rsidRDefault="001D5DF1">
      <w:pPr>
        <w:pStyle w:val="aa"/>
        <w:numPr>
          <w:ilvl w:val="0"/>
          <w:numId w:val="9"/>
        </w:numPr>
        <w:ind w:leftChars="200" w:left="780" w:firstLineChars="0"/>
        <w:rPr>
          <w:rFonts w:ascii="Times New Roman" w:eastAsia="宋体" w:hAnsi="Times New Roman"/>
        </w:rPr>
      </w:pPr>
      <w:r w:rsidRPr="001F411D">
        <w:rPr>
          <w:rFonts w:ascii="Times New Roman" w:eastAsia="宋体" w:hAnsi="Times New Roman" w:hint="eastAsia"/>
        </w:rPr>
        <w:lastRenderedPageBreak/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m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>。</w:t>
      </w: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S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Continu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</m:e>
        </m:d>
      </m:oMath>
      <w:r w:rsidRPr="001F411D">
        <w:rPr>
          <w:rFonts w:ascii="Times New Roman" w:eastAsia="宋体" w:hAnsi="Times New Roman"/>
        </w:rPr>
        <w:t>。</w:t>
      </w:r>
    </w:p>
    <w:p w14:paraId="0B809348" w14:textId="1840A0BA" w:rsidR="001D5DF1" w:rsidRPr="001F411D" w:rsidRDefault="001D5DF1">
      <w:pPr>
        <w:pStyle w:val="aa"/>
        <w:numPr>
          <w:ilvl w:val="0"/>
          <w:numId w:val="9"/>
        </w:numPr>
        <w:ind w:leftChars="200" w:left="780" w:firstLineChars="0"/>
        <w:rPr>
          <w:rFonts w:ascii="Times New Roman" w:eastAsia="宋体" w:hAnsi="Times New Roman"/>
        </w:rPr>
      </w:pP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R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输出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S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>。</w:t>
      </w:r>
      <w:r w:rsidRPr="001F411D">
        <w:rPr>
          <w:rFonts w:ascii="Times New Roman" w:eastAsia="宋体" w:hAnsi="Times New Roman" w:hint="eastAsia"/>
        </w:rPr>
        <w:t>当从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接收到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Ok.En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mid</m:t>
            </m:r>
          </m:e>
        </m:d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时，向</w:t>
      </w:r>
      <w:r w:rsidRPr="001F411D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1F411D">
        <w:rPr>
          <w:rFonts w:ascii="Times New Roman" w:eastAsia="宋体" w:hAnsi="Times New Roman"/>
        </w:rPr>
        <w:t xml:space="preserve"> </w:t>
      </w:r>
      <w:r w:rsidRPr="001F411D">
        <w:rPr>
          <w:rFonts w:ascii="Times New Roman" w:eastAsia="宋体" w:hAnsi="Times New Roman" w:hint="eastAsia"/>
        </w:rPr>
        <w:t>发送</w:t>
      </w:r>
      <w:r w:rsidRPr="001F411D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Receiv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,R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m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'</m:t>
                </m:r>
              </m:sup>
            </m:sSup>
          </m:e>
        </m:d>
      </m:oMath>
      <w:r w:rsidRPr="001F411D">
        <w:rPr>
          <w:rFonts w:ascii="Times New Roman" w:eastAsia="宋体" w:hAnsi="Times New Roman"/>
        </w:rPr>
        <w:t>。</w:t>
      </w:r>
    </w:p>
    <w:p w14:paraId="4CF80853" w14:textId="2F7BCF65" w:rsidR="001D5DF1" w:rsidRPr="001D5DF1" w:rsidRDefault="001D5DF1" w:rsidP="001D5DF1">
      <w:pPr>
        <w:ind w:leftChars="200" w:left="420"/>
        <w:rPr>
          <w:rFonts w:ascii="Times New Roman" w:eastAsia="宋体" w:hAnsi="Times New Roman"/>
          <w:sz w:val="18"/>
          <w:szCs w:val="18"/>
        </w:rPr>
      </w:pPr>
      <w:r w:rsidRPr="001D5DF1">
        <w:rPr>
          <w:rFonts w:ascii="Times New Roman" w:eastAsia="宋体" w:hAnsi="Times New Roman"/>
          <w:sz w:val="18"/>
          <w:szCs w:val="18"/>
        </w:rPr>
        <w:t xml:space="preserve">a </w:t>
      </w:r>
      <w:r w:rsidRPr="001D5DF1">
        <w:rPr>
          <w:rFonts w:ascii="Times New Roman" w:eastAsia="宋体" w:hAnsi="Times New Roman" w:hint="eastAsia"/>
          <w:sz w:val="18"/>
          <w:szCs w:val="18"/>
        </w:rPr>
        <w:t>这赋予了对手</w:t>
      </w:r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sz w:val="18"/>
            <w:szCs w:val="18"/>
          </w:rPr>
          <m:t>A</m:t>
        </m:r>
      </m:oMath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w:r w:rsidRPr="001D5DF1">
        <w:rPr>
          <w:rFonts w:ascii="Times New Roman" w:eastAsia="宋体" w:hAnsi="Times New Roman" w:hint="eastAsia"/>
          <w:sz w:val="18"/>
          <w:szCs w:val="18"/>
        </w:rPr>
        <w:t>更多的权力，因为</w:t>
      </w:r>
      <w:r w:rsidRPr="001D5DF1">
        <w:rPr>
          <w:rFonts w:ascii="Times New Roman" w:eastAsia="宋体" w:hAnsi="Times New Roman"/>
          <w:sz w:val="18"/>
          <w:szCs w:val="18"/>
        </w:rPr>
        <w:t xml:space="preserve"> UC </w:t>
      </w:r>
      <w:r w:rsidRPr="001D5DF1">
        <w:rPr>
          <w:rFonts w:ascii="Times New Roman" w:eastAsia="宋体" w:hAnsi="Times New Roman" w:hint="eastAsia"/>
          <w:sz w:val="18"/>
          <w:szCs w:val="18"/>
        </w:rPr>
        <w:t>模型中需要顺序发送消息，</w:t>
      </w:r>
      <m:oMath>
        <m:r>
          <m:rPr>
            <m:scr m:val="script"/>
            <m:sty m:val="p"/>
          </m:rPr>
          <w:rPr>
            <w:rFonts w:ascii="Cambria Math" w:eastAsia="宋体" w:hAnsi="Cambria Math"/>
            <w:sz w:val="18"/>
            <w:szCs w:val="18"/>
          </w:rPr>
          <m:t>A</m:t>
        </m:r>
      </m:oMath>
      <w:r w:rsidRPr="001D5DF1">
        <w:rPr>
          <w:rFonts w:ascii="Times New Roman" w:eastAsia="宋体" w:hAnsi="Times New Roman"/>
          <w:sz w:val="18"/>
          <w:szCs w:val="18"/>
        </w:rPr>
        <w:t xml:space="preserve"> </w:t>
      </w:r>
      <w:r w:rsidRPr="001D5DF1">
        <w:rPr>
          <w:rFonts w:ascii="Times New Roman" w:eastAsia="宋体" w:hAnsi="Times New Roman" w:hint="eastAsia"/>
          <w:sz w:val="18"/>
          <w:szCs w:val="18"/>
        </w:rPr>
        <w:t>决定发送方何时可以继续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startProposal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>
      <w:pPr>
        <w:pStyle w:val="aa"/>
        <w:numPr>
          <w:ilvl w:val="1"/>
          <w:numId w:val="3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r w:rsidRPr="009C599A">
        <w:rPr>
          <w:rFonts w:ascii="Times New Roman" w:eastAsia="宋体" w:hAnsi="Times New Roman"/>
        </w:rPr>
        <w:t>votingPower</w:t>
      </w:r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>
      <w:pPr>
        <w:pStyle w:val="aa"/>
        <w:numPr>
          <w:ilvl w:val="1"/>
          <w:numId w:val="3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>
      <w:pPr>
        <w:pStyle w:val="aa"/>
        <w:numPr>
          <w:ilvl w:val="0"/>
          <w:numId w:val="4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r w:rsidRPr="00270B6C">
        <w:rPr>
          <w:rFonts w:ascii="Times New Roman" w:eastAsia="宋体" w:hAnsi="Times New Roman"/>
        </w:rPr>
        <w:t>votingPower</w:t>
      </w:r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>
      <w:pPr>
        <w:pStyle w:val="aa"/>
        <w:numPr>
          <w:ilvl w:val="1"/>
          <w:numId w:val="4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>
      <w:pPr>
        <w:pStyle w:val="aa"/>
        <w:numPr>
          <w:ilvl w:val="1"/>
          <w:numId w:val="4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Prevote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>, queryState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r w:rsidRPr="00270B6C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>
      <w:pPr>
        <w:pStyle w:val="aa"/>
        <w:numPr>
          <w:ilvl w:val="1"/>
          <w:numId w:val="2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r>
        <w:rPr>
          <w:rFonts w:ascii="Times New Roman" w:eastAsia="宋体" w:hAnsi="Times New Roman" w:hint="eastAsia"/>
        </w:rPr>
        <w:t>PoLC</w:t>
      </w:r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>
      <w:pPr>
        <w:pStyle w:val="aa"/>
        <w:numPr>
          <w:ilvl w:val="1"/>
          <w:numId w:val="2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Precommit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>
      <w:pPr>
        <w:pStyle w:val="aa"/>
        <w:numPr>
          <w:ilvl w:val="1"/>
          <w:numId w:val="2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>
      <w:pPr>
        <w:pStyle w:val="aa"/>
        <w:numPr>
          <w:ilvl w:val="1"/>
          <w:numId w:val="2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不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Commit,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r w:rsidRPr="00965D4E">
        <w:rPr>
          <w:rFonts w:ascii="Times New Roman" w:eastAsia="宋体" w:hAnsi="Times New Roman"/>
        </w:rPr>
        <w:t>precommit</w:t>
      </w:r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>
      <w:pPr>
        <w:pStyle w:val="aa"/>
        <w:numPr>
          <w:ilvl w:val="1"/>
          <w:numId w:val="2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699AD70E" w:rsidR="00565B19" w:rsidRDefault="00565B19">
      <w:pPr>
        <w:pStyle w:val="aa"/>
        <w:numPr>
          <w:ilvl w:val="1"/>
          <w:numId w:val="2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</w:t>
      </w:r>
      <w:r w:rsidR="003C5017" w:rsidRPr="003C5017">
        <w:rPr>
          <w:rFonts w:ascii="Times New Roman" w:eastAsia="宋体" w:hAnsi="Times New Roman"/>
        </w:rPr>
        <w:t>allowCommit</w:t>
      </w:r>
      <w:r w:rsidR="003C5017" w:rsidRPr="00E77509">
        <w:rPr>
          <w:rFonts w:ascii="Times New Roman" w:eastAsia="宋体" w:hAnsi="Times New Roman"/>
        </w:rPr>
        <w:t>,Proposal</w:t>
      </w:r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Pr="002901CC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r w:rsidRPr="002901CC">
        <w:rPr>
          <w:rFonts w:ascii="Times New Roman" w:eastAsia="宋体" w:hAnsi="Times New Roman"/>
        </w:rPr>
        <w:t>newHeight</w:t>
      </w:r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188FAC3E" w:rsidR="00565B19" w:rsidRPr="00F11AF9" w:rsidRDefault="00565B19">
      <w:pPr>
        <w:pStyle w:val="aa"/>
        <w:numPr>
          <w:ilvl w:val="1"/>
          <w:numId w:val="2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</w:t>
      </w:r>
      <w:r w:rsidR="003C5017">
        <w:rPr>
          <w:rFonts w:ascii="Times New Roman" w:eastAsia="宋体" w:hAnsi="Times New Roman" w:hint="eastAsia"/>
        </w:rPr>
        <w:t>向验证者发送</w:t>
      </w:r>
      <w:r w:rsidR="003C5017">
        <w:rPr>
          <w:rFonts w:ascii="Times New Roman" w:eastAsia="宋体" w:hAnsi="Times New Roman" w:hint="eastAsia"/>
        </w:rPr>
        <w:t>(deny</w:t>
      </w:r>
      <w:r w:rsidR="003C5017" w:rsidRPr="003C5017">
        <w:rPr>
          <w:rFonts w:ascii="Times New Roman" w:eastAsia="宋体" w:hAnsi="Times New Roman"/>
        </w:rPr>
        <w:t>Commit</w:t>
      </w:r>
      <w:r w:rsidR="003C5017" w:rsidRPr="00E77509">
        <w:rPr>
          <w:rFonts w:ascii="Times New Roman" w:eastAsia="宋体" w:hAnsi="Times New Roman"/>
        </w:rPr>
        <w:t>,Proposal</w:t>
      </w:r>
      <w:r w:rsidR="003C5017">
        <w:rPr>
          <w:rFonts w:ascii="Times New Roman" w:eastAsia="宋体" w:hAnsi="Times New Roman" w:hint="eastAsia"/>
        </w:rPr>
        <w:t>)</w:t>
      </w:r>
      <w:r w:rsidR="003C5017">
        <w:rPr>
          <w:rFonts w:ascii="Times New Roman" w:eastAsia="宋体" w:hAnsi="Times New Roman" w:hint="eastAsia"/>
        </w:rPr>
        <w:t>消息</w:t>
      </w:r>
      <w:r w:rsidR="003C5017" w:rsidRPr="002901CC">
        <w:rPr>
          <w:rFonts w:ascii="Times New Roman" w:eastAsia="宋体" w:hAnsi="Times New Roman" w:hint="eastAsia"/>
        </w:rPr>
        <w:t>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request_status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>
      <w:pPr>
        <w:pStyle w:val="aa"/>
        <w:numPr>
          <w:ilvl w:val="0"/>
          <w:numId w:val="2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Height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6B620DFF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Round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6C0966D6" w:rsidR="00565B19" w:rsidRDefault="00ED4F84" w:rsidP="00565B19">
      <w:pPr>
        <w:ind w:leftChars="200" w:left="420"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Round</w:t>
      </w:r>
      <w:r w:rsidRPr="00ED4F84">
        <w:rPr>
          <w:rFonts w:ascii="Times New Roman" w:eastAsia="宋体" w:hAnsi="Times New Roman" w:hint="eastAsia"/>
        </w:rPr>
        <w:t xml:space="preserve"> := </w:t>
      </w:r>
      <w:r w:rsidRPr="00ED4F84">
        <w:rPr>
          <w:rFonts w:ascii="Times New Roman" w:eastAsia="宋体" w:hAnsi="Times New Roman"/>
        </w:rPr>
        <w:t xml:space="preserve">Round </w:t>
      </w:r>
      <w:r w:rsidRPr="00ED4F84">
        <w:rPr>
          <w:rFonts w:ascii="Times New Roman" w:eastAsia="宋体" w:hAnsi="Times New Roman" w:hint="eastAsia"/>
        </w:rPr>
        <w:t>+1</w:t>
      </w:r>
      <w:r w:rsidR="00565B19">
        <w:rPr>
          <w:rFonts w:ascii="Times New Roman" w:eastAsia="宋体" w:hAnsi="Times New Roman" w:hint="eastAsia"/>
        </w:rPr>
        <w:t>。</w:t>
      </w:r>
    </w:p>
    <w:p w14:paraId="1FD03CB8" w14:textId="47825849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</w:t>
      </w:r>
      <w:r>
        <w:rPr>
          <w:rFonts w:ascii="Times New Roman" w:eastAsia="宋体" w:hAnsi="Times New Roman" w:hint="eastAsia"/>
        </w:rPr>
        <w:t>出块人</w:t>
      </w:r>
      <w:r w:rsidR="00AA5475" w:rsidRPr="00AA5475">
        <w:rPr>
          <w:rFonts w:ascii="Times New Roman" w:eastAsia="宋体" w:hAnsi="Times New Roman"/>
        </w:rPr>
        <w:t>Proposer</w:t>
      </w:r>
      <w:r w:rsidRPr="00ED4F84">
        <w:rPr>
          <w:rFonts w:ascii="Times New Roman" w:eastAsia="宋体" w:hAnsi="Times New Roman" w:hint="eastAsia"/>
        </w:rPr>
        <w:t>接收到</w:t>
      </w:r>
      <w:r w:rsidR="009C5F52">
        <w:rPr>
          <w:rFonts w:ascii="Times New Roman" w:eastAsia="宋体" w:hAnsi="Times New Roman" w:hint="eastAsia"/>
        </w:rPr>
        <w:t>(</w:t>
      </w:r>
      <w:r w:rsidRPr="00ED4F84">
        <w:rPr>
          <w:rFonts w:ascii="Times New Roman" w:eastAsia="宋体" w:hAnsi="Times New Roman"/>
        </w:rPr>
        <w:t>getProposal, sid,</w:t>
      </w:r>
      <w:r w:rsidR="009C5F52" w:rsidRPr="00ED4F84">
        <w:rPr>
          <w:rFonts w:ascii="Times New Roman" w:eastAsia="宋体" w:hAnsi="Times New Roman"/>
        </w:rPr>
        <w:t xml:space="preserve"> </w:t>
      </w:r>
      <m:oMath>
        <m:r>
          <w:rPr>
            <w:rFonts w:ascii="Cambria Math" w:eastAsia="宋体" w:hAnsi="Cambria Math"/>
          </w:rPr>
          <m:t>ph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ED4F84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*</m:t>
        </m:r>
      </m:oMath>
      <w:r w:rsidR="009C5F52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5F763826" w14:textId="314F47B5" w:rsidR="00ED4F84" w:rsidRDefault="00DB61B4" w:rsidP="00ED4F8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配置文件中获取</w:t>
      </w:r>
      <w:r w:rsidRPr="00DB61B4">
        <w:rPr>
          <w:rFonts w:ascii="Times New Roman" w:eastAsia="宋体" w:hAnsi="Times New Roman"/>
        </w:rPr>
        <w:t>Proposals</w:t>
      </w:r>
      <w:r>
        <w:rPr>
          <w:rFonts w:ascii="Times New Roman" w:eastAsia="宋体" w:hAnsi="Times New Roman" w:hint="eastAsia"/>
        </w:rPr>
        <w:t>，然后将其返回给调用者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3632CD5B" w14:textId="5564A64D" w:rsidR="00ED4F84" w:rsidRPr="00ED4F84" w:rsidRDefault="00ED4F84" w:rsidP="00ED4F84">
      <w:pPr>
        <w:ind w:firstLine="420"/>
        <w:rPr>
          <w:rFonts w:ascii="Times New Roman" w:eastAsia="宋体" w:hAnsi="Times New Roman"/>
        </w:rPr>
      </w:pPr>
      <w:r w:rsidRPr="00ED4F84">
        <w:rPr>
          <w:rFonts w:ascii="Times New Roman" w:eastAsia="宋体" w:hAnsi="Times New Roman" w:hint="eastAsia"/>
        </w:rPr>
        <w:t>–当从接收到</w:t>
      </w:r>
      <w:r w:rsidR="00DB61B4" w:rsidRPr="00DB61B4">
        <w:rPr>
          <w:rFonts w:hint="eastAsia"/>
        </w:rPr>
        <w:t xml:space="preserve"> </w:t>
      </w:r>
      <w:r w:rsidR="00DB61B4" w:rsidRPr="00DB61B4">
        <w:rPr>
          <w:rFonts w:ascii="Times New Roman" w:eastAsia="宋体" w:hAnsi="Times New Roman" w:hint="eastAsia"/>
        </w:rPr>
        <w:t>(</w:t>
      </w:r>
      <w:r w:rsidR="00DB61B4" w:rsidRPr="00DB61B4">
        <w:rPr>
          <w:rFonts w:ascii="Times New Roman" w:eastAsia="宋体" w:hAnsi="Times New Roman"/>
        </w:rPr>
        <w:t>updateProposal</w:t>
      </w:r>
      <w:r w:rsidR="00DB61B4" w:rsidRPr="00DB61B4">
        <w:rPr>
          <w:rFonts w:ascii="Times New Roman" w:eastAsia="宋体" w:hAnsi="Times New Roman" w:hint="eastAsia"/>
        </w:rPr>
        <w:t xml:space="preserve">, sid, 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 w:cs="Cambria Math"/>
          </w:rPr>
          <m:t>h</m:t>
        </m:r>
        <m:r>
          <w:rPr>
            <w:rFonts w:ascii="Cambria Math" w:eastAsia="宋体" w:hAnsi="Cambria Math" w:hint="eastAsia"/>
          </w:rPr>
          <m:t>as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e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 w:rsidR="00DB61B4" w:rsidRPr="00DB61B4">
        <w:rPr>
          <w:rFonts w:ascii="Times New Roman" w:eastAsia="宋体" w:hAnsi="Times New Roman" w:hint="eastAsia"/>
        </w:rPr>
        <w:t xml:space="preserve">, </w:t>
      </w:r>
      <w:r w:rsidR="00DB61B4" w:rsidRPr="00DB61B4">
        <w:rPr>
          <w:rFonts w:ascii="Times New Roman" w:eastAsia="宋体" w:hAnsi="Times New Roman"/>
        </w:rPr>
        <w:t>Proposals</w:t>
      </w:r>
      <w:r w:rsidR="00DB61B4" w:rsidRPr="00DB61B4">
        <w:rPr>
          <w:rFonts w:ascii="Times New Roman" w:eastAsia="宋体" w:hAnsi="Times New Roman" w:hint="eastAsia"/>
        </w:rPr>
        <w:t>)</w:t>
      </w:r>
      <w:r w:rsidRPr="00ED4F84">
        <w:rPr>
          <w:rFonts w:ascii="Times New Roman" w:eastAsia="宋体" w:hAnsi="Times New Roman" w:hint="eastAsia"/>
        </w:rPr>
        <w:t>消息时，</w:t>
      </w:r>
    </w:p>
    <w:p w14:paraId="0669B3D3" w14:textId="01F2BC83" w:rsidR="00ED4F84" w:rsidRPr="00B35183" w:rsidRDefault="00DB61B4" w:rsidP="00DB61B4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w:r w:rsidRPr="00DB61B4">
        <w:rPr>
          <w:rFonts w:ascii="Times New Roman" w:eastAsia="宋体" w:hAnsi="Times New Roman"/>
        </w:rPr>
        <w:t>Proposals</w:t>
      </w:r>
      <w:r w:rsidR="00ED4F84" w:rsidRPr="00ED4F84">
        <w:rPr>
          <w:rFonts w:ascii="Times New Roman" w:eastAsia="宋体" w:hAnsi="Times New Roman" w:hint="eastAsia"/>
        </w:rPr>
        <w:t>更新</w:t>
      </w:r>
      <w:r>
        <w:rPr>
          <w:rFonts w:ascii="Times New Roman" w:eastAsia="宋体" w:hAnsi="Times New Roman" w:hint="eastAsia"/>
        </w:rPr>
        <w:t>到配置文件中</w:t>
      </w:r>
      <w:r w:rsidR="00ED4F84" w:rsidRPr="00ED4F84">
        <w:rPr>
          <w:rFonts w:ascii="Times New Roman" w:eastAsia="宋体" w:hAnsi="Times New Roman" w:hint="eastAsia"/>
        </w:rPr>
        <w:t>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对应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r w:rsidRPr="00E77509">
        <w:rPr>
          <w:rFonts w:ascii="Times New Roman" w:eastAsia="宋体" w:hAnsi="Times New Roman"/>
        </w:rPr>
        <w:t>PoLC</w:t>
      </w:r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7B7AB516" w14:textId="07DAFC83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GetTime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5B9EFD02" w14:textId="150BF3A8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</w:t>
      </w:r>
      <w:r w:rsidRPr="007F773F"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ResetTime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9C4C23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</w:t>
      </w:r>
      <w:r w:rsidR="00ED4F84">
        <w:rPr>
          <w:rFonts w:ascii="Times New Roman" w:eastAsia="宋体" w:hAnsi="Times New Roman" w:hint="eastAsia"/>
        </w:rPr>
        <w:t>向调用者</w:t>
      </w:r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timeOK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6708FADC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收到</w:t>
      </w:r>
      <w:r w:rsidRPr="00C13648">
        <w:rPr>
          <w:rFonts w:ascii="Times New Roman" w:eastAsia="宋体" w:hAnsi="Times New Roman" w:hint="eastAsia"/>
        </w:rPr>
        <w:t>(timeStart,</w:t>
      </w:r>
      <w:r w:rsidRPr="00B974CF">
        <w:t xml:space="preserve"> </w:t>
      </w:r>
      <w:r w:rsidRPr="00B974CF">
        <w:rPr>
          <w:rFonts w:ascii="Times New Roman" w:eastAsia="宋体" w:hAnsi="Times New Roman"/>
        </w:rPr>
        <w:t>sid</w:t>
      </w:r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timeOK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537F3C0A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77E3097D" w:rsidR="00BA356A" w:rsidRDefault="00565B19" w:rsidP="00565B19">
      <w:pPr>
        <w:ind w:left="420"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会</w:t>
      </w:r>
      <w:r w:rsidRPr="00B974CF">
        <w:rPr>
          <w:rFonts w:ascii="Times New Roman" w:eastAsia="宋体" w:hAnsi="Times New Roman" w:hint="eastAsia"/>
        </w:rPr>
        <w:t>向</w:t>
      </w:r>
      <w:r w:rsidR="00ED4F84">
        <w:rPr>
          <w:rFonts w:ascii="Times New Roman" w:eastAsia="宋体" w:hAnsi="Times New Roman" w:hint="eastAsia"/>
        </w:rPr>
        <w:t>对应的调用者</w:t>
      </w:r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timeOver</w:t>
      </w:r>
      <w:r w:rsidRPr="00B974CF">
        <w:rPr>
          <w:rFonts w:ascii="Times New Roman" w:eastAsia="宋体" w:hAnsi="Times New Roman"/>
        </w:rPr>
        <w:t xml:space="preserve">, sid,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  <m:r>
              <w:rPr>
                <w:rFonts w:ascii="Cambria Math" w:eastAsia="宋体" w:hAnsi="Cambria Math" w:cs="Cambria Math"/>
              </w:rPr>
              <m:t>h</m:t>
            </m:r>
            <m:r>
              <w:rPr>
                <w:rFonts w:ascii="Cambria Math" w:eastAsia="宋体" w:hAnsi="Cambria Math" w:hint="eastAsia"/>
              </w:rPr>
              <m:t>ase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6EF9FC84" w14:textId="23CD836D" w:rsidR="00E95A7E" w:rsidRPr="00E95A7E" w:rsidRDefault="00E95A7E" w:rsidP="00E95A7E">
      <w:pPr>
        <w:rPr>
          <w:rFonts w:ascii="Times New Roman" w:eastAsia="宋体" w:hAnsi="Times New Roman"/>
          <w:sz w:val="24"/>
        </w:rPr>
      </w:pPr>
      <w:bookmarkStart w:id="1" w:name="功能-_____fbc"/>
      <w:r>
        <w:rPr>
          <w:rFonts w:ascii="Times New Roman" w:eastAsia="宋体" w:hAnsi="Times New Roman" w:hint="eastAsia"/>
          <w:sz w:val="24"/>
        </w:rPr>
        <w:t>（七）</w:t>
      </w:r>
      <w:r w:rsidRPr="00E95A7E">
        <w:rPr>
          <w:rFonts w:ascii="Times New Roman" w:eastAsia="宋体" w:hAnsi="Times New Roman" w:hint="eastAsia"/>
          <w:sz w:val="24"/>
        </w:rPr>
        <w:t>功能</w:t>
      </w:r>
      <w:r w:rsidRPr="00E95A7E">
        <w:rPr>
          <w:rFonts w:ascii="Times New Roman" w:eastAsia="宋体" w:hAnsi="Times New Roman"/>
          <w:sz w:val="24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sz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sz w:val="24"/>
              </w:rPr>
              <m:t>BC</m:t>
            </m:r>
          </m:sub>
        </m:sSub>
      </m:oMath>
    </w:p>
    <w:p w14:paraId="07595309" w14:textId="5DF0A4B3" w:rsidR="00E95A7E" w:rsidRPr="00E95A7E" w:rsidRDefault="00E95A7E" w:rsidP="00E95A7E">
      <w:pPr>
        <w:pStyle w:val="FirstParagraph"/>
        <w:snapToGrid w:val="0"/>
        <w:spacing w:before="0" w:after="0"/>
        <w:ind w:firstLine="420"/>
        <w:rPr>
          <w:rFonts w:ascii="Times New Roman" w:eastAsia="宋体" w:hAnsi="Times New Roman"/>
          <w:kern w:val="2"/>
          <w:sz w:val="21"/>
          <w:lang w:eastAsia="zh-CN"/>
        </w:rPr>
      </w:pPr>
      <w:r w:rsidRPr="00E95A7E">
        <w:rPr>
          <w:rFonts w:ascii="Times New Roman" w:eastAsia="宋体" w:hAnsi="Times New Roman" w:hint="eastAsia"/>
          <w:kern w:val="2"/>
          <w:sz w:val="21"/>
          <w:lang w:eastAsia="zh-CN"/>
        </w:rPr>
        <w:t>初始化：由集合</w:t>
      </w:r>
      <w:r w:rsidRPr="00E95A7E">
        <w:rPr>
          <w:rFonts w:ascii="Times New Roman" w:eastAsia="宋体" w:hAnsi="Times New Roman"/>
          <w:kern w:val="2"/>
          <w:sz w:val="21"/>
          <w:lang w:eastAsia="zh-CN"/>
        </w:rPr>
        <w:t xml:space="preserve"> </w:t>
      </w:r>
      <m:oMath>
        <m:r>
          <m:rPr>
            <m:scr m:val="double-struck"/>
            <m:sty m:val="p"/>
          </m:rPr>
          <w:rPr>
            <w:rFonts w:ascii="Cambria Math" w:eastAsia="宋体" w:hAnsi="Cambria Math"/>
            <w:kern w:val="2"/>
            <w:sz w:val="21"/>
            <w:lang w:eastAsia="zh-CN"/>
          </w:rPr>
          <m:t>M={</m:t>
        </m:r>
        <m:sSub>
          <m:sSubPr>
            <m:ctrlPr>
              <w:rPr>
                <w:rFonts w:ascii="Cambria Math" w:eastAsia="宋体" w:hAnsi="Cambria Math"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kern w:val="2"/>
                <w:sz w:val="21"/>
                <w:lang w:eastAsia="zh-CN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kern w:val="2"/>
                <w:sz w:val="21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  <w:kern w:val="2"/>
            <w:sz w:val="21"/>
            <w:lang w:eastAsia="zh-CN"/>
          </w:rPr>
          <m:t>,…,</m:t>
        </m:r>
        <m:sSub>
          <m:sSubPr>
            <m:ctrlPr>
              <w:rPr>
                <w:rFonts w:ascii="Cambria Math" w:eastAsia="宋体" w:hAnsi="Cambria Math"/>
                <w:kern w:val="2"/>
                <w:sz w:val="21"/>
                <w:lang w:eastAsia="zh-CN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kern w:val="2"/>
                <w:sz w:val="21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/>
                <w:kern w:val="2"/>
                <w:sz w:val="21"/>
                <w:lang w:eastAsia="zh-CN"/>
              </w:rPr>
              <m:t>D</m:t>
            </m:r>
          </m:sub>
        </m:sSub>
        <m:r>
          <m:rPr>
            <m:sty m:val="p"/>
          </m:rPr>
          <w:rPr>
            <w:rFonts w:ascii="Cambria Math" w:eastAsia="宋体" w:hAnsi="Cambria Math"/>
            <w:kern w:val="2"/>
            <w:sz w:val="21"/>
            <w:lang w:eastAsia="zh-CN"/>
          </w:rPr>
          <m:t>}</m:t>
        </m:r>
      </m:oMath>
      <w:r w:rsidRPr="00E95A7E">
        <w:rPr>
          <w:rFonts w:ascii="Times New Roman" w:eastAsia="宋体" w:hAnsi="Times New Roman"/>
          <w:kern w:val="2"/>
          <w:sz w:val="21"/>
          <w:lang w:eastAsia="zh-CN"/>
        </w:rPr>
        <w:t xml:space="preserve"> </w:t>
      </w:r>
      <w:r w:rsidRPr="00E95A7E">
        <w:rPr>
          <w:rFonts w:ascii="Times New Roman" w:eastAsia="宋体" w:hAnsi="Times New Roman" w:hint="eastAsia"/>
          <w:kern w:val="2"/>
          <w:sz w:val="21"/>
          <w:lang w:eastAsia="zh-CN"/>
        </w:rPr>
        <w:t>参数化，其执行过程如下：</w:t>
      </w:r>
    </w:p>
    <w:p w14:paraId="5736DE46" w14:textId="5C86D97E" w:rsidR="00E95A7E" w:rsidRPr="00E95A7E" w:rsidRDefault="00E95A7E" w:rsidP="00E95A7E">
      <w:pPr>
        <w:pStyle w:val="a0"/>
        <w:snapToGrid w:val="0"/>
        <w:spacing w:after="0"/>
        <w:ind w:firstLine="420"/>
        <w:rPr>
          <w:rFonts w:ascii="Times New Roman" w:eastAsia="宋体" w:hAnsi="Times New Roman" w:hint="eastAsia"/>
        </w:rPr>
      </w:pPr>
      <w:r w:rsidRPr="007F773F">
        <w:rPr>
          <w:rFonts w:ascii="Times New Roman" w:eastAsia="宋体" w:hAnsi="Times New Roman" w:hint="eastAsia"/>
        </w:rPr>
        <w:t>–</w:t>
      </w:r>
      <w:r w:rsidRPr="00E95A7E">
        <w:rPr>
          <w:rFonts w:ascii="Times New Roman" w:eastAsia="宋体" w:hAnsi="Times New Roman" w:hint="eastAsia"/>
        </w:rPr>
        <w:t>当从参与方</w:t>
      </w:r>
      <w:r w:rsidRPr="00E95A7E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</m:t>
        </m:r>
      </m:oMath>
      <w:r w:rsidRPr="00E95A7E">
        <w:rPr>
          <w:rFonts w:ascii="Times New Roman" w:eastAsia="宋体" w:hAnsi="Times New Roman"/>
        </w:rPr>
        <w:t xml:space="preserve"> </w:t>
      </w:r>
      <w:r w:rsidRPr="00E95A7E">
        <w:rPr>
          <w:rFonts w:ascii="Times New Roman" w:eastAsia="宋体" w:hAnsi="Times New Roman" w:hint="eastAsia"/>
        </w:rPr>
        <w:t>接收到</w:t>
      </w:r>
      <w:r w:rsidRPr="00E95A7E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Broadcas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E95A7E">
        <w:rPr>
          <w:rFonts w:ascii="Times New Roman" w:eastAsia="宋体" w:hAnsi="Times New Roman"/>
        </w:rPr>
        <w:t xml:space="preserve"> </w:t>
      </w:r>
      <w:r w:rsidRPr="00E95A7E">
        <w:rPr>
          <w:rFonts w:ascii="Times New Roman" w:eastAsia="宋体" w:hAnsi="Times New Roman" w:hint="eastAsia"/>
        </w:rPr>
        <w:t>时，向集合</w:t>
      </w:r>
      <w:r w:rsidRPr="00E95A7E">
        <w:rPr>
          <w:rFonts w:ascii="Times New Roman" w:eastAsia="宋体" w:hAnsi="Times New Roman"/>
        </w:rPr>
        <w:t xml:space="preserve"> </w:t>
      </w:r>
      <m:oMath>
        <m:r>
          <m:rPr>
            <m:scr m:val="double-struck"/>
            <m:sty m:val="p"/>
          </m:rPr>
          <w:rPr>
            <w:rFonts w:ascii="Cambria Math" w:eastAsia="宋体" w:hAnsi="Cambria Math"/>
          </w:rPr>
          <m:t>M</m:t>
        </m:r>
      </m:oMath>
      <w:r w:rsidRPr="00E95A7E">
        <w:rPr>
          <w:rFonts w:ascii="Times New Roman" w:eastAsia="宋体" w:hAnsi="Times New Roman"/>
        </w:rPr>
        <w:t xml:space="preserve"> </w:t>
      </w:r>
      <w:r w:rsidRPr="00E95A7E">
        <w:rPr>
          <w:rFonts w:ascii="Times New Roman" w:eastAsia="宋体" w:hAnsi="Times New Roman" w:hint="eastAsia"/>
        </w:rPr>
        <w:t>中的所有实体以及</w:t>
      </w:r>
      <w:r w:rsidRPr="00E95A7E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A</m:t>
        </m:r>
      </m:oMath>
      <w:r w:rsidRPr="00E95A7E">
        <w:rPr>
          <w:rFonts w:ascii="Times New Roman" w:eastAsia="宋体" w:hAnsi="Times New Roman"/>
        </w:rPr>
        <w:t xml:space="preserve"> </w:t>
      </w:r>
      <w:r w:rsidRPr="00E95A7E">
        <w:rPr>
          <w:rFonts w:ascii="Times New Roman" w:eastAsia="宋体" w:hAnsi="Times New Roman" w:hint="eastAsia"/>
        </w:rPr>
        <w:t>发送</w:t>
      </w:r>
      <w:r w:rsidRPr="00E95A7E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</w:rPr>
              <m:t>Broadcaste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sid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m:rPr>
                <m:nor/>
              </m:rPr>
              <w:rPr>
                <w:rFonts w:ascii="Times New Roman" w:eastAsia="宋体" w:hAnsi="Times New Roman"/>
              </w:rPr>
              <m:t>P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m</m:t>
            </m:r>
          </m:e>
        </m:d>
      </m:oMath>
      <w:r w:rsidRPr="00E95A7E">
        <w:rPr>
          <w:rFonts w:ascii="Times New Roman" w:eastAsia="宋体" w:hAnsi="Times New Roman"/>
        </w:rPr>
        <w:t>。</w:t>
      </w:r>
      <w:bookmarkEnd w:id="1"/>
    </w:p>
    <w:p w14:paraId="22BB8AE5" w14:textId="6436C2B3" w:rsidR="00EB273E" w:rsidRPr="001D65DE" w:rsidRDefault="00367BF4">
      <w:pPr>
        <w:pStyle w:val="aa"/>
        <w:numPr>
          <w:ilvl w:val="0"/>
          <w:numId w:val="7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1D65DE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5389DA26" w14:textId="77777777" w:rsidR="00146181" w:rsidRPr="00F66DAA" w:rsidRDefault="00146181" w:rsidP="00146181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color w:val="000000" w:themeColor="text1"/>
          <w:sz w:val="28"/>
          <w:szCs w:val="28"/>
        </w:rPr>
      </w:pPr>
      <w:bookmarkStart w:id="2" w:name="功能-_____ftbftvδσftimefbcfsync"/>
      <w:bookmarkStart w:id="3" w:name="理想功能-_____ftbftvδσftimefbbfsync"/>
      <w:bookmarkStart w:id="4" w:name="接收到消息-_____⟨∗hpround∗∗⟩_____-时"/>
      <w:bookmarkStart w:id="5" w:name="functionality-_____ftbftvδσftimefbcfsync"/>
      <w:r w:rsidRPr="00F66DAA">
        <w:rPr>
          <w:rFonts w:ascii="Times New Roman" w:eastAsia="宋体" w:hAnsi="Times New Roman"/>
          <w:color w:val="000000" w:themeColor="text1"/>
          <w:sz w:val="28"/>
          <w:szCs w:val="28"/>
        </w:rPr>
        <w:t xml:space="preserve">Functionality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BC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sz w:val="28"/>
                    <w:szCs w:val="28"/>
                  </w:rPr>
                  <m:t>SYNC</m:t>
                </m:r>
              </m:sub>
            </m:sSub>
          </m:e>
        </m:d>
      </m:oMath>
    </w:p>
    <w:p w14:paraId="6A82C01D" w14:textId="77777777" w:rsidR="00146181" w:rsidRPr="00BA716D" w:rsidRDefault="00146181" w:rsidP="00146181">
      <w:pPr>
        <w:pStyle w:val="FirstParagraph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b/>
          <w:bCs/>
          <w:color w:val="000000" w:themeColor="text1"/>
        </w:rPr>
        <w:t>Parameters</w:t>
      </w:r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35111059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: Validator Set.</m:t>
        </m:r>
      </m:oMath>
    </w:p>
    <w:p w14:paraId="6AACEAD0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Maximum network delay.</m:t>
        </m:r>
      </m:oMath>
    </w:p>
    <w:p w14:paraId="06B92E85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Maximum delay in delay attack.</m:t>
        </m:r>
      </m:oMath>
    </w:p>
    <w:p w14:paraId="093A4896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: Ideal functionality for timing.</m:t>
        </m:r>
      </m:oMath>
    </w:p>
    <w:p w14:paraId="1BFF52AC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Ideal functionality for broadcast.</m:t>
        </m:r>
      </m:oMath>
    </w:p>
    <w:p w14:paraId="2D136275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Ideal functionality for synchronization.</m:t>
        </m:r>
      </m:oMath>
    </w:p>
    <w:p w14:paraId="5BB4F167" w14:textId="77777777" w:rsidR="00146181" w:rsidRPr="00BA716D" w:rsidRDefault="00146181" w:rsidP="00146181">
      <w:pPr>
        <w:pStyle w:val="FirstParagraph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b/>
          <w:bCs/>
          <w:color w:val="000000" w:themeColor="text1"/>
        </w:rPr>
        <w:t>Symbol Explanation:</w:t>
      </w:r>
    </w:p>
    <w:p w14:paraId="479DE086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actual execution time, initialized by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default value is 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EBB41EF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w:lastRenderedPageBreak/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actual delay, initialized by 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default value is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40DD2BB7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current height, or consensus instance we are currently executing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7FE2E6AA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current round number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EB80A22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phas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{propose, prevote, precommit, commit} : marks consensus phase within the current round, initialized to propose.</m:t>
        </m:r>
      </m:oMath>
    </w:p>
    <w:p w14:paraId="3569964A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c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record the number of votes cast at each phase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2EB769DA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record the final consensus value reached by each node at various heights, initialized to nil.</m:t>
        </m:r>
      </m:oMath>
    </w:p>
    <w:p w14:paraId="4D64A949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locked value, indicating the currently locked proposal, initialized to nil.</m:t>
        </m:r>
      </m:oMath>
    </w:p>
    <w:p w14:paraId="29BF2E3C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locke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locked round, indicating the round of locked value, initialized to -1.</m:t>
        </m:r>
      </m:oMath>
    </w:p>
    <w:p w14:paraId="265D9009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Valu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valid value, indicating the currently valid proposal, initialized to nil.</m:t>
        </m:r>
      </m:oMath>
    </w:p>
    <w:p w14:paraId="6E6B73BF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valid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valid round, indicating the round of valid value, initialized to -1.</m:t>
        </m:r>
      </m:oMath>
    </w:p>
    <w:p w14:paraId="2B44555B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marks whether the commit phase itself has completed voting, initialized to false.</m:t>
        </m:r>
      </m:oMath>
    </w:p>
    <w:p w14:paraId="778B5E58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empty parameter.</m:t>
        </m:r>
      </m:oMath>
    </w:p>
    <w:p w14:paraId="38AF5174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B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Threshold for consecutive block production (blocksPerProposer).</m:t>
        </m:r>
      </m:oMath>
    </w:p>
    <w:p w14:paraId="38D48FCE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preProposer : Index of the proposer in the previous round, initialized to 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4D9DA24F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d>
          <m:dPr>
            <m:begChr m:val="|"/>
            <m:endChr m:val="|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: Total number of nodes in the validator set.</w:t>
      </w:r>
    </w:p>
    <w:p w14:paraId="33688DB0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Set of transaction IDs determined to be random.</m:t>
        </m:r>
      </m:oMath>
    </w:p>
    <w:p w14:paraId="4D105C5F" w14:textId="77777777" w:rsidR="00146181" w:rsidRPr="00BA716D" w:rsidRDefault="00146181">
      <w:pPr>
        <w:widowControl/>
        <w:numPr>
          <w:ilvl w:val="0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</m:d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Exclusion vote count for transaction tx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07B494A3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6" w:name="X84e5e292e3fd20d080fbadd57cf6921bece7222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NEWROUND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scr m:val="script"/>
            <m:sty m:val="b"/>
          </m:rPr>
          <w:rPr>
            <w:rFonts w:ascii="Cambria Math" w:hAnsi="Cambria Math"/>
            <w:color w:val="000000" w:themeColor="text1"/>
          </w:rPr>
          <m:t>S</m:t>
        </m:r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opose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35B6E8D0" w14:textId="77777777" w:rsidR="00146181" w:rsidRPr="00BA716D" w:rsidRDefault="00146181">
      <w:pPr>
        <w:widowControl/>
        <w:numPr>
          <w:ilvl w:val="0"/>
          <w:numId w:val="1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450E44DC" w14:textId="77777777" w:rsidR="00146181" w:rsidRPr="00BA716D" w:rsidRDefault="00146181">
      <w:pPr>
        <w:widowControl/>
        <w:numPr>
          <w:ilvl w:val="0"/>
          <w:numId w:val="1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4F7488D5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Return to step 1.</w:t>
      </w:r>
    </w:p>
    <w:p w14:paraId="44B23636" w14:textId="77777777" w:rsidR="00146181" w:rsidRPr="00BA716D" w:rsidRDefault="00146181">
      <w:pPr>
        <w:widowControl/>
        <w:numPr>
          <w:ilvl w:val="0"/>
          <w:numId w:val="14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03D67F80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56E608B9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51E97606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461B5B3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reate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3844E9F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5C9053F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is corrupted,</w:t>
      </w:r>
    </w:p>
    <w:p w14:paraId="3BDB39C6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4442C61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26678212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BF5B78A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4C8F2284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Return to step 1.</w:t>
      </w:r>
    </w:p>
    <w:p w14:paraId="2A2C05AF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5E2DB58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7" w:name="X31f8e03b25bb618f65d66761abcf07abd3aec2a"/>
      <w:bookmarkEnd w:id="6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OPOSAL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i"/>
          </m:rPr>
          <w:rPr>
            <w:rFonts w:ascii="Cambria Math" w:hAnsi="Cambria Math"/>
            <w:color w:val="000000" w:themeColor="text1"/>
          </w:rPr>
          <m:t>v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1B05B7D5" w14:textId="77777777" w:rsidR="00146181" w:rsidRPr="00BA716D" w:rsidRDefault="00146181">
      <w:pPr>
        <w:widowControl/>
        <w:numPr>
          <w:ilvl w:val="0"/>
          <w:numId w:val="1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456A1968" w14:textId="77777777" w:rsidR="00146181" w:rsidRPr="00BA716D" w:rsidRDefault="00146181">
      <w:pPr>
        <w:widowControl/>
        <w:numPr>
          <w:ilvl w:val="0"/>
          <w:numId w:val="1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125D7902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6F80D7B" w14:textId="77777777" w:rsidR="00146181" w:rsidRPr="00BA716D" w:rsidRDefault="00146181">
      <w:pPr>
        <w:widowControl/>
        <w:numPr>
          <w:ilvl w:val="0"/>
          <w:numId w:val="1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1529F3AA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05757B48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07072751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lastRenderedPageBreak/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87BFDB5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07C0D3D6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Execu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ansaction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adWriteHash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exec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B8B6C5F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exec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≠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eadWrit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7EC931C1" w14:textId="77777777" w:rsidR="00146181" w:rsidRPr="00BA716D" w:rsidRDefault="00146181">
      <w:pPr>
        <w:widowControl/>
        <w:numPr>
          <w:ilvl w:val="3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entifyRandom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ansactions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receiv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786B0A1" w14:textId="77777777" w:rsidR="00146181" w:rsidRPr="00BA716D" w:rsidRDefault="00146181">
      <w:pPr>
        <w:widowControl/>
        <w:numPr>
          <w:ilvl w:val="3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532B92C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15F6BF07" w14:textId="77777777" w:rsidR="00146181" w:rsidRPr="00BA716D" w:rsidRDefault="00146181">
      <w:pPr>
        <w:widowControl/>
        <w:numPr>
          <w:ilvl w:val="3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-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>:</w:t>
      </w:r>
      <w:r w:rsidRPr="00BA716D">
        <w:rPr>
          <w:rFonts w:ascii="Times New Roman" w:eastAsia="宋体" w:hAnsi="Times New Roman"/>
          <w:color w:val="000000" w:themeColor="text1"/>
        </w:rPr>
        <w:br/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60B348E" w14:textId="77777777" w:rsidR="00146181" w:rsidRPr="00BA716D" w:rsidRDefault="00146181">
      <w:pPr>
        <w:widowControl/>
        <w:numPr>
          <w:ilvl w:val="3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  <w:r w:rsidRPr="00BA716D">
        <w:rPr>
          <w:rFonts w:ascii="Times New Roman" w:eastAsia="宋体" w:hAnsi="Times New Roman"/>
          <w:color w:val="000000" w:themeColor="text1"/>
        </w:rPr>
        <w:br/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66EBEA39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03858738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4A12225" w14:textId="77777777" w:rsidR="00146181" w:rsidRPr="00BA716D" w:rsidRDefault="00146181">
      <w:pPr>
        <w:widowControl/>
        <w:numPr>
          <w:ilvl w:val="0"/>
          <w:numId w:val="1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4A7C520" w14:textId="77777777" w:rsidR="00146181" w:rsidRPr="00BA716D" w:rsidRDefault="00146181">
      <w:pPr>
        <w:widowControl/>
        <w:numPr>
          <w:ilvl w:val="0"/>
          <w:numId w:val="13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34234BD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8" w:name="X8b04ce73d0a0753d2f7ac03c584cc838f4c80a7"/>
      <w:bookmarkEnd w:id="7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nil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andom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2DEE27E1" w14:textId="77777777" w:rsidR="00146181" w:rsidRPr="00BA716D" w:rsidRDefault="00146181">
      <w:pPr>
        <w:widowControl/>
        <w:numPr>
          <w:ilvl w:val="0"/>
          <w:numId w:val="1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For each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x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247CA7D3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D3F0F42" w14:textId="77777777" w:rsidR="00146181" w:rsidRPr="00BA716D" w:rsidRDefault="00146181">
      <w:pPr>
        <w:widowControl/>
        <w:numPr>
          <w:ilvl w:val="0"/>
          <w:numId w:val="12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there exists a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xID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such tha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≥</m:t>
        </m:r>
        <m:r>
          <w:rPr>
            <w:rFonts w:ascii="Cambria Math" w:eastAsia="宋体" w:hAnsi="Cambria Math"/>
            <w:color w:val="000000" w:themeColor="text1"/>
          </w:rPr>
          <m:t>f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57394D5D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moveTx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x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 to remove the transaction from the transaction pool.</w:t>
      </w:r>
    </w:p>
    <w:p w14:paraId="4C59C253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Re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andom</m:t>
            </m:r>
          </m:sub>
        </m:sSub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txID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A80C651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9" w:name="X29c3293265e19596765a545b0a99f0140ddd40c"/>
      <w:bookmarkEnd w:id="8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valid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∧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≥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0</m:t>
            </m:r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∧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valid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&lt;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2944D4F0" w14:textId="77777777" w:rsidR="00146181" w:rsidRPr="00BA716D" w:rsidRDefault="00146181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0A9C7EA" w14:textId="77777777" w:rsidR="00146181" w:rsidRPr="00BA716D" w:rsidRDefault="00146181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≤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valid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∨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lockedValu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=</m:t>
            </m:r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1C6735D9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E899781" w14:textId="77777777" w:rsidR="00146181" w:rsidRPr="00BA716D" w:rsidRDefault="00146181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3F860941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41DD0D7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10" w:name="Xaa1bebf8ec3c4fd25d43d2f3f6f5a065fcce820"/>
      <w:bookmarkEnd w:id="9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VOTE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commit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56E193DB" w14:textId="77777777" w:rsidR="00146181" w:rsidRPr="00BA716D" w:rsidRDefault="00146181">
      <w:pPr>
        <w:widowControl/>
        <w:numPr>
          <w:ilvl w:val="0"/>
          <w:numId w:val="1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6F22AE7" w14:textId="77777777" w:rsidR="00146181" w:rsidRPr="00BA716D" w:rsidRDefault="00146181">
      <w:pPr>
        <w:widowControl/>
        <w:numPr>
          <w:ilvl w:val="0"/>
          <w:numId w:val="1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3649A70" w14:textId="77777777" w:rsidR="00146181" w:rsidRPr="00BA716D" w:rsidRDefault="00146181">
      <w:pPr>
        <w:widowControl/>
        <w:numPr>
          <w:ilvl w:val="0"/>
          <w:numId w:val="1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35858F35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FD3B9E5" w14:textId="77777777" w:rsidR="00146181" w:rsidRPr="00BA716D" w:rsidRDefault="00146181">
      <w:pPr>
        <w:widowControl/>
        <w:numPr>
          <w:ilvl w:val="0"/>
          <w:numId w:val="1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588F77A2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12ED5BD8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36E926B7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97F0BA1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09EDEE77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lastRenderedPageBreak/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7E20FF2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68A59AF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49F4CD8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6E53ABC5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AF19257" w14:textId="77777777" w:rsidR="00146181" w:rsidRPr="00BA716D" w:rsidRDefault="00146181">
      <w:pPr>
        <w:widowControl/>
        <w:numPr>
          <w:ilvl w:val="0"/>
          <w:numId w:val="1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4087CB21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11" w:name="Xdfe5d28da82c85891db83e135725d3d540bc826"/>
      <w:bookmarkEnd w:id="10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PRECOMMIT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commit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34887B51" w14:textId="77777777" w:rsidR="00146181" w:rsidRPr="00BA716D" w:rsidRDefault="00146181">
      <w:pPr>
        <w:widowControl/>
        <w:numPr>
          <w:ilvl w:val="0"/>
          <w:numId w:val="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2EFB375" w14:textId="77777777" w:rsidR="00146181" w:rsidRPr="00BA716D" w:rsidRDefault="00146181">
      <w:pPr>
        <w:widowControl/>
        <w:numPr>
          <w:ilvl w:val="0"/>
          <w:numId w:val="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wait for a response of the form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0C471F5" w14:textId="77777777" w:rsidR="00146181" w:rsidRPr="00BA716D" w:rsidRDefault="00146181">
      <w:pPr>
        <w:widowControl/>
        <w:numPr>
          <w:ilvl w:val="0"/>
          <w:numId w:val="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3B54B7EB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and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3C208C36" w14:textId="77777777" w:rsidR="00146181" w:rsidRPr="00BA716D" w:rsidRDefault="00146181">
      <w:pPr>
        <w:widowControl/>
        <w:numPr>
          <w:ilvl w:val="0"/>
          <w:numId w:val="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47AFC54A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and suspend execution.</w:t>
      </w:r>
    </w:p>
    <w:p w14:paraId="3D308146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on receiving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, resume execution.</w:t>
      </w:r>
    </w:p>
    <w:p w14:paraId="08DC28A9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011080CA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BA716D">
        <w:rPr>
          <w:rFonts w:ascii="Times New Roman" w:eastAsia="宋体" w:hAnsi="Times New Roman"/>
          <w:color w:val="000000" w:themeColor="text1"/>
        </w:rPr>
        <w:t xml:space="preserve"> and no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has been received from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71296AFF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Broadcast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and 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5CFA9985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:</w:t>
      </w:r>
    </w:p>
    <w:p w14:paraId="14E06374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F540E56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12" w:name="Xb65142437876203a854e0f8c635179365d5afa8"/>
      <w:bookmarkEnd w:id="11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COMMIT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round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id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v</m:t>
            </m:r>
          </m:e>
        </m:d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 xml:space="preserve"> from </w:t>
      </w:r>
      <m:oMath>
        <m:r>
          <m:rPr>
            <m:nor/>
          </m:rPr>
          <w:rPr>
            <w:rFonts w:ascii="Times New Roman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Cambria Math" w:hint="default"/>
                    <w:color w:val="000000" w:themeColor="text1"/>
                  </w:rPr>
                  <m:t>h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b"/>
              </m:rP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/>
                    <w:color w:val="000000" w:themeColor="text1"/>
                  </w:rPr>
                  <m:t>round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BA716D">
        <w:rPr>
          <w:rFonts w:ascii="Times New Roman" w:hAnsi="Times New Roman"/>
          <w:color w:val="000000" w:themeColor="text1"/>
        </w:rPr>
        <w:t xml:space="preserve">, while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hAnsi="Times New Roman"/>
                <w:color w:val="000000" w:themeColor="text1"/>
              </w:rPr>
              <m:t>phas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commit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56B6F818" w14:textId="77777777" w:rsidR="00146181" w:rsidRPr="00BA716D" w:rsidRDefault="00146181">
      <w:pPr>
        <w:widowControl/>
        <w:numPr>
          <w:ilvl w:val="0"/>
          <w:numId w:val="1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44589E7D" w14:textId="77777777" w:rsidR="00146181" w:rsidRPr="00BA716D" w:rsidRDefault="00146181">
      <w:pPr>
        <w:widowControl/>
        <w:numPr>
          <w:ilvl w:val="0"/>
          <w:numId w:val="1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16C4FF39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and 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1E7FF112" w14:textId="77777777" w:rsidR="00146181" w:rsidRPr="00BA716D" w:rsidRDefault="00146181">
      <w:pPr>
        <w:widowControl/>
        <w:numPr>
          <w:ilvl w:val="0"/>
          <w:numId w:val="1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D4FFE55" w14:textId="77777777" w:rsidR="00146181" w:rsidRPr="00BA716D" w:rsidRDefault="00146181">
      <w:pPr>
        <w:widowControl/>
        <w:numPr>
          <w:ilvl w:val="0"/>
          <w:numId w:val="16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quest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 xml:space="preserve">, receive its respons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70DCBE98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5F88C481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Update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and re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has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locke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validValu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w:rPr>
            <w:rFonts w:ascii="Cambria Math" w:eastAsia="宋体" w:hAnsi="Cambria Math"/>
            <w:color w:val="000000" w:themeColor="text1"/>
          </w:rPr>
          <m:t>.</m:t>
        </m:r>
      </m:oMath>
    </w:p>
    <w:p w14:paraId="1CE7694C" w14:textId="77777777" w:rsidR="00146181" w:rsidRPr="00BA716D" w:rsidRDefault="00146181">
      <w:pPr>
        <w:widowControl/>
        <w:numPr>
          <w:ilvl w:val="2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74BF59AE" w14:textId="77777777" w:rsidR="00146181" w:rsidRPr="00BA716D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>Otherwise re-execute this step.</w:t>
      </w:r>
    </w:p>
    <w:p w14:paraId="6BE05694" w14:textId="77777777" w:rsidR="00146181" w:rsidRPr="00BA716D" w:rsidRDefault="00146181" w:rsidP="00146181">
      <w:pPr>
        <w:pStyle w:val="3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13" w:name="upon-receiving-message-_____⟨∗hpround∗∗⟩"/>
      <w:bookmarkEnd w:id="12"/>
      <w:r w:rsidRPr="00BA716D">
        <w:rPr>
          <w:rFonts w:ascii="Times New Roman" w:hAnsi="Times New Roman"/>
          <w:color w:val="000000" w:themeColor="text1"/>
        </w:rPr>
        <w:t xml:space="preserve">Upon receiving message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⟨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 w:hint="default"/>
                <w:color w:val="000000" w:themeColor="text1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hAnsi="Times New Roman"/>
            <w:color w:val="000000" w:themeColor="text1"/>
          </w:rPr>
          <m:t>round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,</m:t>
        </m:r>
        <m:r>
          <m:rPr>
            <m:sty m:val="b"/>
          </m:rPr>
          <w:rPr>
            <w:rFonts w:ascii="Cambria Math" w:hAnsi="Cambria Math" w:cs="Cambria Math" w:hint="default"/>
            <w:color w:val="000000" w:themeColor="text1"/>
          </w:rPr>
          <m:t>*</m:t>
        </m:r>
        <m:r>
          <m:rPr>
            <m:sty m:val="b"/>
          </m:rPr>
          <w:rPr>
            <w:rFonts w:ascii="Cambria Math" w:hAnsi="Cambria Math"/>
            <w:color w:val="000000" w:themeColor="text1"/>
          </w:rPr>
          <m:t>⟩</m:t>
        </m:r>
      </m:oMath>
      <w:r w:rsidRPr="00BA716D">
        <w:rPr>
          <w:rFonts w:ascii="Times New Roman" w:hAnsi="Times New Roman"/>
          <w:color w:val="000000" w:themeColor="text1"/>
        </w:rPr>
        <w:t>:</w:t>
      </w:r>
    </w:p>
    <w:p w14:paraId="18665B09" w14:textId="77777777" w:rsidR="00146181" w:rsidRPr="00BA716D" w:rsidRDefault="00146181">
      <w:pPr>
        <w:widowControl/>
        <w:numPr>
          <w:ilvl w:val="0"/>
          <w:numId w:val="1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t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extround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</w:p>
    <w:p w14:paraId="29BF3812" w14:textId="77777777" w:rsidR="00146181" w:rsidRPr="00BA716D" w:rsidRDefault="00146181">
      <w:pPr>
        <w:widowControl/>
        <w:numPr>
          <w:ilvl w:val="0"/>
          <w:numId w:val="15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If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nextround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BA716D">
        <w:rPr>
          <w:rFonts w:ascii="Times New Roman" w:eastAsia="宋体" w:hAnsi="Times New Roman"/>
          <w:color w:val="000000" w:themeColor="text1"/>
        </w:rPr>
        <w:t>:</w:t>
      </w:r>
    </w:p>
    <w:p w14:paraId="26B62DAF" w14:textId="1ABB9F93" w:rsidR="00042719" w:rsidRPr="00146181" w:rsidRDefault="00146181">
      <w:pPr>
        <w:widowControl/>
        <w:numPr>
          <w:ilvl w:val="1"/>
          <w:numId w:val="5"/>
        </w:numPr>
        <w:snapToGrid w:val="0"/>
        <w:jc w:val="left"/>
        <w:rPr>
          <w:rFonts w:ascii="Times New Roman" w:eastAsia="宋体" w:hAnsi="Times New Roman" w:hint="eastAsia"/>
          <w:color w:val="000000" w:themeColor="text1"/>
        </w:rPr>
      </w:pPr>
      <w:r w:rsidRPr="00BA716D">
        <w:rPr>
          <w:rFonts w:ascii="Times New Roman" w:eastAsia="宋体" w:hAnsi="Times New Roman"/>
          <w:color w:val="000000" w:themeColor="text1"/>
        </w:rPr>
        <w:t xml:space="preserve">Send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BA716D">
        <w:rPr>
          <w:rFonts w:ascii="Times New Roman" w:eastAsia="宋体" w:hAnsi="Times New Roman"/>
          <w:color w:val="000000" w:themeColor="text1"/>
        </w:rPr>
        <w:t xml:space="preserve"> to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BA716D">
        <w:rPr>
          <w:rFonts w:ascii="Times New Roman" w:eastAsia="宋体" w:hAnsi="Times New Roman"/>
          <w:color w:val="000000" w:themeColor="text1"/>
        </w:rPr>
        <w:t>.</w:t>
      </w:r>
      <w:bookmarkEnd w:id="2"/>
      <w:bookmarkEnd w:id="4"/>
      <w:bookmarkEnd w:id="5"/>
      <w:bookmarkEnd w:id="13"/>
    </w:p>
    <w:bookmarkEnd w:id="3"/>
    <w:p w14:paraId="30D677B8" w14:textId="203F2422" w:rsidR="002E3B0A" w:rsidRDefault="002E3B0A" w:rsidP="002E3B0A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2EBBA776" w14:textId="77777777" w:rsidR="002E3B0A" w:rsidRPr="00450465" w:rsidRDefault="002E3B0A" w:rsidP="002E3B0A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Tendermint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701416A2" w14:textId="70446606" w:rsidR="002E3B0A" w:rsidRPr="00B45D81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4A1CBA">
        <w:rPr>
          <w:rFonts w:ascii="Times New Roman" w:eastAsia="宋体" w:hAnsi="Times New Roman" w:hint="eastAsia"/>
          <w:sz w:val="24"/>
        </w:rPr>
        <w:t>Z</w:t>
      </w:r>
      <w:r w:rsidRPr="00B45D81">
        <w:rPr>
          <w:rFonts w:ascii="Times New Roman" w:eastAsia="宋体" w:hAnsi="Times New Roman"/>
          <w:sz w:val="24"/>
        </w:rPr>
        <w:t>:</w:t>
      </w:r>
    </w:p>
    <w:p w14:paraId="4DB52A9B" w14:textId="77777777" w:rsidR="002E3B0A" w:rsidRPr="00450465" w:rsidRDefault="002E3B0A" w:rsidP="002E3B0A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3A30498F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6982D733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</w:t>
      </w:r>
      <w:r>
        <w:rPr>
          <w:rFonts w:ascii="Times New Roman" w:eastAsia="宋体" w:hAnsi="Times New Roman" w:hint="eastAsia"/>
        </w:rPr>
        <w:lastRenderedPageBreak/>
        <w:t>行</w:t>
      </w:r>
      <w:r w:rsidRPr="005B24D8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B86C114" w14:textId="77777777" w:rsidR="002E3B0A" w:rsidRPr="00B45D81" w:rsidRDefault="002E3B0A" w:rsidP="002E3B0A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5BA9F847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</w:t>
      </w:r>
      <w:r w:rsidRPr="00E77509">
        <w:rPr>
          <w:rFonts w:ascii="Times New Roman" w:eastAsia="宋体" w:hAnsi="Times New Roman"/>
        </w:rPr>
        <w:t>L(|Proposal|</w:t>
      </w:r>
      <w:r>
        <w:rPr>
          <w:rFonts w:ascii="Times New Roman" w:eastAsia="宋体" w:hAnsi="Times New Roman" w:hint="eastAsia"/>
        </w:rPr>
        <w:t>)</w:t>
      </w:r>
      <w:r w:rsidRPr="00450465">
        <w:rPr>
          <w:rFonts w:ascii="Times New Roman" w:eastAsia="宋体" w:hAnsi="Times New Roman" w:hint="eastAsia"/>
        </w:rPr>
        <w:t>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22A697BB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6C17B5E6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64AA3801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337D84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5F63142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vot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77092F40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666999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14A0C845" w14:textId="66D1FEF2" w:rsidR="008471A2" w:rsidRDefault="002E3B0A" w:rsidP="008471A2">
      <w:pPr>
        <w:widowControl/>
        <w:snapToGrid w:val="0"/>
        <w:ind w:firstLine="420"/>
        <w:jc w:val="left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  <w:r w:rsidR="00040DF7">
        <w:rPr>
          <w:rFonts w:ascii="Times New Roman" w:eastAsia="宋体" w:hAnsi="Times New Roman" w:hint="eastAsia"/>
        </w:rPr>
        <w:t xml:space="preserve"> </w:t>
      </w:r>
    </w:p>
    <w:p w14:paraId="4B30BB42" w14:textId="77777777" w:rsidR="008471A2" w:rsidRPr="008471A2" w:rsidRDefault="008471A2" w:rsidP="006D2395">
      <w:pPr>
        <w:widowControl/>
        <w:snapToGrid w:val="0"/>
        <w:jc w:val="left"/>
        <w:rPr>
          <w:rFonts w:ascii="Times New Roman" w:eastAsia="宋体" w:hAnsi="Times New Roman"/>
          <w:szCs w:val="21"/>
        </w:rPr>
      </w:pPr>
    </w:p>
    <w:p w14:paraId="6A1E3C6D" w14:textId="77777777" w:rsidR="000825D9" w:rsidRPr="00C44E6A" w:rsidRDefault="000825D9" w:rsidP="000825D9">
      <w:pPr>
        <w:pStyle w:val="2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bookmarkStart w:id="14" w:name="the-protocol-_____πtbft"/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 xml:space="preserve">The Protocol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π</m:t>
            </m:r>
          </m:e>
          <m: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BFT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1"/>
        <w:gridCol w:w="3464"/>
        <w:gridCol w:w="1288"/>
        <w:gridCol w:w="2773"/>
        <w:gridCol w:w="400"/>
      </w:tblGrid>
      <w:tr w:rsidR="000825D9" w:rsidRPr="000A187F" w14:paraId="5EA00C28" w14:textId="77777777" w:rsidTr="00FE1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01198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363E555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Proposer</w:t>
            </w:r>
          </w:p>
        </w:tc>
        <w:tc>
          <w:tcPr>
            <w:tcW w:w="0" w:type="auto"/>
          </w:tcPr>
          <w:p w14:paraId="105DEFD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EC7964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Validator</w:t>
            </w:r>
          </w:p>
        </w:tc>
        <w:tc>
          <w:tcPr>
            <w:tcW w:w="0" w:type="auto"/>
          </w:tcPr>
          <w:p w14:paraId="49DDD77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A</m:t>
                </m:r>
              </m:oMath>
            </m:oMathPara>
          </w:p>
        </w:tc>
      </w:tr>
      <w:tr w:rsidR="000825D9" w:rsidRPr="000A187F" w14:paraId="1E746C3D" w14:textId="77777777" w:rsidTr="00FE153E">
        <w:tc>
          <w:tcPr>
            <w:tcW w:w="0" w:type="auto"/>
          </w:tcPr>
          <w:p w14:paraId="3CFF342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2580529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46EC90C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C7B88D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A3DC32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7EBC1E54" w14:textId="77777777" w:rsidTr="00FE153E">
        <w:tc>
          <w:tcPr>
            <w:tcW w:w="0" w:type="auto"/>
          </w:tcPr>
          <w:p w14:paraId="7369150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159C36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*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0BAB2AD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097C98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A1A51A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1129FFC9" w14:textId="77777777" w:rsidTr="00FE153E">
        <w:tc>
          <w:tcPr>
            <w:tcW w:w="0" w:type="auto"/>
          </w:tcPr>
          <w:p w14:paraId="11E47D7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5AE2F4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 : Ge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0659542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BFCF71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2A0E2D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12C20820" w14:textId="77777777" w:rsidTr="00FE153E">
        <w:tc>
          <w:tcPr>
            <w:tcW w:w="0" w:type="auto"/>
          </w:tcPr>
          <w:p w14:paraId="13467AA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1DCB1E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4: Select a Proposal value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the Proposals.</w:t>
            </w:r>
          </w:p>
        </w:tc>
        <w:tc>
          <w:tcPr>
            <w:tcW w:w="0" w:type="auto"/>
          </w:tcPr>
          <w:p w14:paraId="5AA11B0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1975D1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6DA60D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70107698" w14:textId="77777777" w:rsidTr="00FE153E">
        <w:tc>
          <w:tcPr>
            <w:tcW w:w="0" w:type="auto"/>
          </w:tcPr>
          <w:p w14:paraId="38BE7C4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EB39D8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5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Inpu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A</m:t>
              </m:r>
            </m:oMath>
          </w:p>
        </w:tc>
        <w:tc>
          <w:tcPr>
            <w:tcW w:w="0" w:type="auto"/>
          </w:tcPr>
          <w:p w14:paraId="4BAEC15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A3C387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350065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</w:tr>
      <w:tr w:rsidR="000825D9" w:rsidRPr="000A187F" w14:paraId="7FC580AC" w14:textId="77777777" w:rsidTr="00FE153E">
        <w:tc>
          <w:tcPr>
            <w:tcW w:w="0" w:type="auto"/>
          </w:tcPr>
          <w:p w14:paraId="42A2A57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4B3D1C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6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and ge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3183949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Times New Roman" w:eastAsia="宋体" w:hAnsi="Times New Roman"/>
                    <w:color w:val="000000" w:themeColor="text1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FE7271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1D266F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1D1F7A87" w14:textId="77777777" w:rsidTr="00FE153E">
        <w:tc>
          <w:tcPr>
            <w:tcW w:w="0" w:type="auto"/>
          </w:tcPr>
          <w:p w14:paraId="56E6505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CA5860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7: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5512B12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4921ED8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5A1D97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7D646AC1" w14:textId="77777777" w:rsidTr="00FE153E">
        <w:tc>
          <w:tcPr>
            <w:tcW w:w="0" w:type="auto"/>
          </w:tcPr>
          <w:p w14:paraId="5BAC428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A819C7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95D915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59DDBA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8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4401353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6D65382F" w14:textId="77777777" w:rsidTr="00FE153E">
        <w:tc>
          <w:tcPr>
            <w:tcW w:w="0" w:type="auto"/>
          </w:tcPr>
          <w:p w14:paraId="1060692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DAE942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D772CC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FFCE0F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9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134F89C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↔</m:t>
                </m:r>
              </m:oMath>
            </m:oMathPara>
          </w:p>
        </w:tc>
      </w:tr>
      <w:tr w:rsidR="000825D9" w:rsidRPr="000A187F" w14:paraId="4CF7EDEA" w14:textId="77777777" w:rsidTr="00FE153E">
        <w:tc>
          <w:tcPr>
            <w:tcW w:w="0" w:type="auto"/>
          </w:tcPr>
          <w:p w14:paraId="5F29594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0541DD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608A6E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54F7CCC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0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4178A8F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1D48346E" w14:textId="77777777" w:rsidTr="00FE153E">
        <w:tc>
          <w:tcPr>
            <w:tcW w:w="0" w:type="auto"/>
          </w:tcPr>
          <w:p w14:paraId="5E6F1B7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77CE4C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D6112D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01B86B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1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4B0BC31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↔</m:t>
                </m:r>
              </m:oMath>
            </m:oMathPara>
          </w:p>
        </w:tc>
      </w:tr>
      <w:tr w:rsidR="000825D9" w:rsidRPr="000A187F" w14:paraId="5D620BDB" w14:textId="77777777" w:rsidTr="00FE153E">
        <w:tc>
          <w:tcPr>
            <w:tcW w:w="0" w:type="auto"/>
          </w:tcPr>
          <w:p w14:paraId="7610291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5053BF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4DB0A4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</m:oMath>
            </m:oMathPara>
          </w:p>
        </w:tc>
        <w:tc>
          <w:tcPr>
            <w:tcW w:w="0" w:type="auto"/>
          </w:tcPr>
          <w:p w14:paraId="3226874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0B1FC8A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5DE4CBC7" w14:textId="77777777" w:rsidTr="00FE153E">
        <w:tc>
          <w:tcPr>
            <w:tcW w:w="0" w:type="auto"/>
          </w:tcPr>
          <w:p w14:paraId="156DB23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C59CF4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C71A99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F83D4A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3: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, then 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COMMIT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  <w:tc>
          <w:tcPr>
            <w:tcW w:w="0" w:type="auto"/>
          </w:tcPr>
          <w:p w14:paraId="7F82F45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716841C8" w14:textId="77777777" w:rsidTr="00FE153E">
        <w:tc>
          <w:tcPr>
            <w:tcW w:w="0" w:type="auto"/>
          </w:tcPr>
          <w:p w14:paraId="2D6A7C3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92C2B8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Outpu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ucces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Z</m:t>
              </m:r>
            </m:oMath>
          </w:p>
        </w:tc>
        <w:tc>
          <w:tcPr>
            <w:tcW w:w="0" w:type="auto"/>
          </w:tcPr>
          <w:p w14:paraId="5E8F13A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31F1517F" w14:textId="77777777" w:rsidR="000825D9" w:rsidRPr="00F84628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4 : If get </w:t>
            </w:r>
            <m:oMath>
              <m:d>
                <m:dPr>
                  <m:begChr m:val="⟨"/>
                  <m:endChr m:val="⟩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allowCommit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,</m:t>
                  </m:r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ROPOSAL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COMMIT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</m:oMath>
          </w:p>
          <w:p w14:paraId="11D0439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+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,</m:t>
                </m:r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=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⟩</m:t>
                </m:r>
              </m:oMath>
            </m:oMathPara>
          </w:p>
        </w:tc>
        <w:tc>
          <w:tcPr>
            <w:tcW w:w="0" w:type="auto"/>
          </w:tcPr>
          <w:p w14:paraId="7DBDB22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41375970" w14:textId="77777777" w:rsidTr="00FE153E">
        <w:tc>
          <w:tcPr>
            <w:tcW w:w="0" w:type="auto"/>
          </w:tcPr>
          <w:p w14:paraId="47B077B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7EE5EA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Outpu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Failur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⟂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Z</m:t>
              </m:r>
            </m:oMath>
          </w:p>
        </w:tc>
        <w:tc>
          <w:tcPr>
            <w:tcW w:w="0" w:type="auto"/>
          </w:tcPr>
          <w:p w14:paraId="6EB23A6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6788147" w14:textId="77777777" w:rsidR="000825D9" w:rsidRPr="00F84628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15 :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Call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</m:oMath>
          </w:p>
          <w:p w14:paraId="1804494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宋体" w:hAnsi="Times New Roman"/>
                        <w:color w:val="000000" w:themeColor="text1"/>
                      </w:rPr>
                      <m:t>round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+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⟩</m:t>
                </m:r>
              </m:oMath>
            </m:oMathPara>
          </w:p>
        </w:tc>
        <w:tc>
          <w:tcPr>
            <w:tcW w:w="0" w:type="auto"/>
          </w:tcPr>
          <w:p w14:paraId="777AE88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</w:tbl>
    <w:p w14:paraId="036EE1CD" w14:textId="77777777" w:rsidR="000825D9" w:rsidRPr="00C44E6A" w:rsidRDefault="000825D9" w:rsidP="000825D9">
      <w:pPr>
        <w:pStyle w:val="2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>The Functionality</w:t>
      </w:r>
      <w:r w:rsidRPr="00C44E6A">
        <w:rPr>
          <w:rFonts w:ascii="Times New Roman" w:eastAsia="宋体" w:hAnsi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PROPOSAL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9"/>
        <w:gridCol w:w="950"/>
        <w:gridCol w:w="4537"/>
      </w:tblGrid>
      <w:tr w:rsidR="000825D9" w:rsidRPr="000A187F" w14:paraId="6DAFBBE7" w14:textId="77777777" w:rsidTr="000825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92D3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Z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or Validators</w:t>
            </w:r>
          </w:p>
        </w:tc>
        <w:tc>
          <w:tcPr>
            <w:tcW w:w="0" w:type="auto"/>
          </w:tcPr>
          <w:p w14:paraId="59A89C9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48BAE7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</w:tr>
      <w:tr w:rsidR="000825D9" w:rsidRPr="000A187F" w14:paraId="056106F6" w14:textId="77777777" w:rsidTr="000825D9">
        <w:tc>
          <w:tcPr>
            <w:tcW w:w="0" w:type="auto"/>
          </w:tcPr>
          <w:p w14:paraId="09C8761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</m:oMath>
          </w:p>
        </w:tc>
        <w:tc>
          <w:tcPr>
            <w:tcW w:w="0" w:type="auto"/>
          </w:tcPr>
          <w:p w14:paraId="6A6837A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3B2B40C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0DA6D26E" w14:textId="77777777" w:rsidTr="000825D9">
        <w:tc>
          <w:tcPr>
            <w:tcW w:w="0" w:type="auto"/>
          </w:tcPr>
          <w:p w14:paraId="7654B7B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B19226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E4A90E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*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0825D9" w:rsidRPr="000A187F" w14:paraId="2DF634BE" w14:textId="77777777" w:rsidTr="000825D9">
        <w:tc>
          <w:tcPr>
            <w:tcW w:w="0" w:type="auto"/>
          </w:tcPr>
          <w:p w14:paraId="53E3830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A267EC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11DB87D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 : Ge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0825D9" w:rsidRPr="000A187F" w14:paraId="1DE929C1" w14:textId="77777777" w:rsidTr="000825D9">
        <w:tc>
          <w:tcPr>
            <w:tcW w:w="0" w:type="auto"/>
          </w:tcPr>
          <w:p w14:paraId="5952325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16315B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144F7F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4 : Each validator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i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nitializes their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votingPower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=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s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w:rPr>
                    <w:rFonts w:ascii="Cambria Math" w:eastAsia="宋体" w:hAnsi="Cambria Math"/>
                    <w:color w:val="000000" w:themeColor="text1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∀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∈{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,…,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}</m:t>
                </m:r>
              </m:oMath>
            </m:oMathPara>
          </w:p>
        </w:tc>
      </w:tr>
      <w:tr w:rsidR="000825D9" w:rsidRPr="000A187F" w14:paraId="48705926" w14:textId="77777777" w:rsidTr="000825D9">
        <w:tc>
          <w:tcPr>
            <w:tcW w:w="0" w:type="auto"/>
          </w:tcPr>
          <w:p w14:paraId="14F389F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E015D3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561EA8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5 : The validator </w:t>
            </w:r>
            <m:oMath>
              <m:sSup>
                <m:sSup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*</m:t>
                  </m:r>
                </m:sup>
              </m:sSup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chosen as the proposer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sSup>
                  <m:sSup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=arg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max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="宋体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∈</m:t>
                    </m:r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H</m:t>
                    </m:r>
                  </m:sub>
                </m:sSub>
                <m:r>
                  <w:rPr>
                    <w:rFonts w:ascii="Cambria Math" w:eastAsia="宋体" w:hAnsi="Cambria Math"/>
                    <w:color w:val="000000" w:themeColor="text1"/>
                  </w:rPr>
                  <m:t>s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</m:oMath>
            </m:oMathPara>
          </w:p>
        </w:tc>
      </w:tr>
      <w:tr w:rsidR="000825D9" w:rsidRPr="000A187F" w14:paraId="4EBD4941" w14:textId="77777777" w:rsidTr="000825D9">
        <w:tc>
          <w:tcPr>
            <w:tcW w:w="0" w:type="auto"/>
          </w:tcPr>
          <w:p w14:paraId="1918E18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A916A0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679EB61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6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0825D9" w:rsidRPr="000A187F" w14:paraId="5A89A104" w14:textId="77777777" w:rsidTr="000825D9">
        <w:tc>
          <w:tcPr>
            <w:tcW w:w="0" w:type="auto"/>
          </w:tcPr>
          <w:p w14:paraId="4EB030D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84E3CA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C790A3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7 : For unselected validators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≠</m:t>
              </m:r>
              <m:sSup>
                <m:sSup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*</m:t>
                  </m:r>
                </m:sup>
              </m:sSup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+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s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</m:oMath>
            </m:oMathPara>
          </w:p>
        </w:tc>
      </w:tr>
      <w:tr w:rsidR="000825D9" w:rsidRPr="000A187F" w14:paraId="35D7C9BF" w14:textId="77777777" w:rsidTr="000825D9">
        <w:tc>
          <w:tcPr>
            <w:tcW w:w="0" w:type="auto"/>
          </w:tcPr>
          <w:p w14:paraId="6CF309C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2CA92F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07439B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8 : For the selected proposer </w:t>
            </w:r>
            <m:oMath>
              <m:sSup>
                <m:sSup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*</m:t>
                  </m:r>
                </m:sup>
              </m:sSup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Para>
              <m:oMath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sSup>
                      <m:sSupPr>
                        <m:ctrlPr>
                          <w:rPr>
                            <w:rFonts w:ascii="Cambria Math" w:eastAsia="宋体" w:hAnsi="Cambria Math"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*</m:t>
                        </m:r>
                      </m:sup>
                    </m:sSup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  <m:r>
                  <w:rPr>
                    <w:rFonts w:ascii="Cambria Math" w:eastAsia="宋体" w:hAnsi="Cambria Math"/>
                    <w:color w:val="000000" w:themeColor="text1"/>
                  </w:rPr>
                  <m:t>votingPowe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r</m:t>
                    </m:r>
                  </m:e>
                  <m:sub>
                    <m:sSup>
                      <m:sSupPr>
                        <m:ctrlPr>
                          <w:rPr>
                            <w:rFonts w:ascii="Cambria Math" w:eastAsia="宋体" w:hAnsi="Cambria Math"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color w:val="000000" w:themeColor="text1"/>
                          </w:rPr>
                          <m:t>*</m:t>
                        </m:r>
                      </m:sup>
                    </m:sSup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=</m:t>
                    </m:r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1</m:t>
                    </m:r>
                  </m:sub>
                  <m:sup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N</m:t>
                    </m:r>
                  </m:sup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</m:t>
                    </m:r>
                  </m:e>
                </m:nary>
                <m:r>
                  <w:rPr>
                    <w:rFonts w:ascii="Cambria Math" w:eastAsia="宋体" w:hAnsi="Cambria Math"/>
                    <w:color w:val="000000" w:themeColor="text1"/>
                  </w:rPr>
                  <m:t>tak</m:t>
                </m:r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i</m:t>
                    </m:r>
                  </m:sub>
                </m:sSub>
              </m:oMath>
            </m:oMathPara>
          </w:p>
        </w:tc>
      </w:tr>
      <w:tr w:rsidR="000825D9" w:rsidRPr="000A187F" w14:paraId="32BBD8A2" w14:textId="77777777" w:rsidTr="000825D9">
        <w:tc>
          <w:tcPr>
            <w:tcW w:w="0" w:type="auto"/>
          </w:tcPr>
          <w:p w14:paraId="3263865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F24BAC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F1E269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9 : Update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based o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votingPower</m:t>
              </m:r>
            </m:oMath>
          </w:p>
        </w:tc>
      </w:tr>
      <w:tr w:rsidR="000825D9" w:rsidRPr="000A187F" w14:paraId="41B0219A" w14:textId="77777777" w:rsidTr="000825D9">
        <w:tc>
          <w:tcPr>
            <w:tcW w:w="0" w:type="auto"/>
          </w:tcPr>
          <w:p w14:paraId="6B728DE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4BAA29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6FC8CB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0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pdate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</w:tbl>
    <w:p w14:paraId="1D05DCDA" w14:textId="77777777" w:rsidR="000825D9" w:rsidRPr="00C44E6A" w:rsidRDefault="000825D9" w:rsidP="000825D9">
      <w:pPr>
        <w:pStyle w:val="2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lastRenderedPageBreak/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VOTE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9"/>
        <w:gridCol w:w="2853"/>
        <w:gridCol w:w="1255"/>
        <w:gridCol w:w="2849"/>
      </w:tblGrid>
      <w:tr w:rsidR="000825D9" w:rsidRPr="000A187F" w14:paraId="1799103C" w14:textId="77777777" w:rsidTr="00FE1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F64AC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79E5A0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Validator</w:t>
            </w:r>
          </w:p>
        </w:tc>
        <w:tc>
          <w:tcPr>
            <w:tcW w:w="0" w:type="auto"/>
          </w:tcPr>
          <w:p w14:paraId="10F093D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863614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OTE</m:t>
                    </m:r>
                  </m:sub>
                </m:sSub>
              </m:oMath>
            </m:oMathPara>
          </w:p>
        </w:tc>
      </w:tr>
      <w:tr w:rsidR="000825D9" w:rsidRPr="000A187F" w14:paraId="0061E630" w14:textId="77777777" w:rsidTr="00FE153E">
        <w:tc>
          <w:tcPr>
            <w:tcW w:w="0" w:type="auto"/>
          </w:tcPr>
          <w:p w14:paraId="66107D1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Prevote</w:t>
            </w:r>
          </w:p>
        </w:tc>
        <w:tc>
          <w:tcPr>
            <w:tcW w:w="0" w:type="auto"/>
          </w:tcPr>
          <w:p w14:paraId="219B335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</m:oMath>
          </w:p>
        </w:tc>
        <w:tc>
          <w:tcPr>
            <w:tcW w:w="0" w:type="auto"/>
          </w:tcPr>
          <w:p w14:paraId="5A0D90F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557EE69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462BB43D" w14:textId="77777777" w:rsidTr="00FE153E">
        <w:tc>
          <w:tcPr>
            <w:tcW w:w="0" w:type="auto"/>
          </w:tcPr>
          <w:p w14:paraId="46C8680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14C7F7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EC19CD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4AAC3F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</w:tr>
      <w:tr w:rsidR="000825D9" w:rsidRPr="000A187F" w14:paraId="780A413B" w14:textId="77777777" w:rsidTr="00FE153E">
        <w:tc>
          <w:tcPr>
            <w:tcW w:w="0" w:type="auto"/>
          </w:tcPr>
          <w:p w14:paraId="15AE712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037118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BA90CC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F5C6E8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 : If n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received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4FE39DB6" w14:textId="77777777" w:rsidTr="00FE153E">
        <w:tc>
          <w:tcPr>
            <w:tcW w:w="0" w:type="auto"/>
          </w:tcPr>
          <w:p w14:paraId="3C757A1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1DA397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BDAA9E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EB3B99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4 : Otherwise,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querySta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get PoLC</w:t>
            </w:r>
          </w:p>
        </w:tc>
      </w:tr>
      <w:tr w:rsidR="000825D9" w:rsidRPr="000A187F" w14:paraId="4BEA729E" w14:textId="77777777" w:rsidTr="00FE153E">
        <w:tc>
          <w:tcPr>
            <w:tcW w:w="0" w:type="auto"/>
          </w:tcPr>
          <w:p w14:paraId="6A26307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61D83B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553F34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0A9C4A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5 : If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locked on Proposal from the previous round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'</m:t>
                  </m:r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227B15BD" w14:textId="77777777" w:rsidTr="00FE153E">
        <w:tc>
          <w:tcPr>
            <w:tcW w:w="0" w:type="auto"/>
          </w:tcPr>
          <w:p w14:paraId="7C3BEE7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238279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F54B0E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F12E22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6 :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6B4976CB" w14:textId="77777777" w:rsidTr="00FE153E">
        <w:tc>
          <w:tcPr>
            <w:tcW w:w="0" w:type="auto"/>
          </w:tcPr>
          <w:p w14:paraId="66FDBB2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F0138D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CEF0F2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A257D6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7 : If no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vo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3EC7B5CB" w14:textId="77777777" w:rsidTr="00FE153E">
        <w:tc>
          <w:tcPr>
            <w:tcW w:w="0" w:type="auto"/>
          </w:tcPr>
          <w:p w14:paraId="7C5F2C6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Precommit</w:t>
            </w:r>
          </w:p>
        </w:tc>
        <w:tc>
          <w:tcPr>
            <w:tcW w:w="0" w:type="auto"/>
          </w:tcPr>
          <w:p w14:paraId="6A3833F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VOTE</m:t>
                  </m:r>
                </m:sub>
              </m:sSub>
            </m:oMath>
          </w:p>
        </w:tc>
        <w:tc>
          <w:tcPr>
            <w:tcW w:w="0" w:type="auto"/>
          </w:tcPr>
          <w:p w14:paraId="092EEAB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67EE5F3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6E6297BC" w14:textId="77777777" w:rsidTr="00FE153E">
        <w:tc>
          <w:tcPr>
            <w:tcW w:w="0" w:type="auto"/>
          </w:tcPr>
          <w:p w14:paraId="0E960D6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D8D0E6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76E1AB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6030EF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</w:tr>
      <w:tr w:rsidR="000825D9" w:rsidRPr="000A187F" w14:paraId="4FEA4A1F" w14:textId="77777777" w:rsidTr="00FE153E">
        <w:tc>
          <w:tcPr>
            <w:tcW w:w="0" w:type="auto"/>
          </w:tcPr>
          <w:p w14:paraId="5763FE8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2279AC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4692D5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1FE32A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 : If n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received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7A41EADE" w14:textId="77777777" w:rsidTr="00FE153E">
        <w:tc>
          <w:tcPr>
            <w:tcW w:w="0" w:type="auto"/>
          </w:tcPr>
          <w:p w14:paraId="6A2A611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6DBF41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30FC4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54B712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4 : Otherwise,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Upon receiving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prevote votes: 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3B90316F" w14:textId="77777777" w:rsidTr="00FE153E">
        <w:tc>
          <w:tcPr>
            <w:tcW w:w="0" w:type="auto"/>
          </w:tcPr>
          <w:p w14:paraId="4DDC3BD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4F05DE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44E521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BB0E00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5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'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0825D9" w:rsidRPr="000A187F" w14:paraId="1E65F33D" w14:textId="77777777" w:rsidTr="00FE153E">
        <w:tc>
          <w:tcPr>
            <w:tcW w:w="0" w:type="auto"/>
          </w:tcPr>
          <w:p w14:paraId="25C5399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A3EBCD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3DEF79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BCD4F3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6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0825D9" w:rsidRPr="000A187F" w14:paraId="7E9BDB4B" w14:textId="77777777" w:rsidTr="00FE153E">
        <w:tc>
          <w:tcPr>
            <w:tcW w:w="0" w:type="auto"/>
          </w:tcPr>
          <w:p w14:paraId="48312C5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17F2D3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6F6A3D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EF881E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7 : Upon receiving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null prevote votes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e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(nil)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53F78D78" w14:textId="77777777" w:rsidTr="00FE153E">
        <w:tc>
          <w:tcPr>
            <w:tcW w:w="0" w:type="auto"/>
          </w:tcPr>
          <w:p w14:paraId="3C38D9C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C07D28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3237A9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03223FD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8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AL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0825D9" w:rsidRPr="000A187F" w14:paraId="1A7A6D09" w14:textId="77777777" w:rsidTr="00FE153E">
        <w:tc>
          <w:tcPr>
            <w:tcW w:w="0" w:type="auto"/>
          </w:tcPr>
          <w:p w14:paraId="5AFB232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81982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9B7782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E890B1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9 : If no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Do not lock any blocks.</w:t>
            </w:r>
          </w:p>
        </w:tc>
      </w:tr>
    </w:tbl>
    <w:p w14:paraId="65B5AE6F" w14:textId="77777777" w:rsidR="000825D9" w:rsidRPr="00C44E6A" w:rsidRDefault="000825D9" w:rsidP="000825D9">
      <w:pPr>
        <w:pStyle w:val="2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COMMIT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2576"/>
        <w:gridCol w:w="1270"/>
        <w:gridCol w:w="3404"/>
      </w:tblGrid>
      <w:tr w:rsidR="000825D9" w:rsidRPr="000A187F" w14:paraId="6166FBF9" w14:textId="77777777" w:rsidTr="00FE1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F1D31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93AAE2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Validator</w:t>
            </w:r>
          </w:p>
        </w:tc>
        <w:tc>
          <w:tcPr>
            <w:tcW w:w="0" w:type="auto"/>
          </w:tcPr>
          <w:p w14:paraId="4B3807D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F920F6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COMMIT</m:t>
                    </m:r>
                  </m:sub>
                </m:sSub>
              </m:oMath>
            </m:oMathPara>
          </w:p>
        </w:tc>
      </w:tr>
      <w:tr w:rsidR="000825D9" w:rsidRPr="000A187F" w14:paraId="3624E80A" w14:textId="77777777" w:rsidTr="00FE153E">
        <w:tc>
          <w:tcPr>
            <w:tcW w:w="0" w:type="auto"/>
          </w:tcPr>
          <w:p w14:paraId="46DD79D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Commit</w:t>
            </w:r>
          </w:p>
        </w:tc>
        <w:tc>
          <w:tcPr>
            <w:tcW w:w="0" w:type="auto"/>
          </w:tcPr>
          <w:p w14:paraId="3997122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COMMIT</m:t>
                  </m:r>
                </m:sub>
              </m:sSub>
            </m:oMath>
          </w:p>
        </w:tc>
        <w:tc>
          <w:tcPr>
            <w:tcW w:w="0" w:type="auto"/>
          </w:tcPr>
          <w:p w14:paraId="73A04A1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6747521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4BE93AED" w14:textId="77777777" w:rsidTr="00FE153E">
        <w:tc>
          <w:tcPr>
            <w:tcW w:w="0" w:type="auto"/>
          </w:tcPr>
          <w:p w14:paraId="40E69D8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A35177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1D2BDA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5CC3503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</w:tr>
      <w:tr w:rsidR="000825D9" w:rsidRPr="000A187F" w14:paraId="5E0CAFB6" w14:textId="77777777" w:rsidTr="00FE153E">
        <w:tc>
          <w:tcPr>
            <w:tcW w:w="0" w:type="auto"/>
          </w:tcPr>
          <w:p w14:paraId="4D8673F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A1C54E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BF0F66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1629D63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 : If n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s received from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</m:oMath>
          </w:p>
        </w:tc>
      </w:tr>
      <w:tr w:rsidR="000825D9" w:rsidRPr="000A187F" w14:paraId="2FB3246D" w14:textId="77777777" w:rsidTr="00FE153E">
        <w:tc>
          <w:tcPr>
            <w:tcW w:w="0" w:type="auto"/>
          </w:tcPr>
          <w:p w14:paraId="27BDB2E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38452C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669865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 xml:space="preserve">Broadcast 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953D22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4 : Otherwise, If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alid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</m:d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If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precommit votes are received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ign and broadcast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Vote</m:t>
              </m:r>
              <m:d>
                <m:d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color w:val="000000" w:themeColor="text1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51D1A4BC" w14:textId="77777777" w:rsidTr="00FE153E">
        <w:tc>
          <w:tcPr>
            <w:tcW w:w="0" w:type="auto"/>
          </w:tcPr>
          <w:p w14:paraId="06892AC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73B3BE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67619C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4BC7FA1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5 : Collect commit votes from the network.</w:t>
            </w:r>
          </w:p>
        </w:tc>
      </w:tr>
      <w:tr w:rsidR="000825D9" w:rsidRPr="000A187F" w14:paraId="3387D9E6" w14:textId="77777777" w:rsidTr="00FE153E">
        <w:tc>
          <w:tcPr>
            <w:tcW w:w="0" w:type="auto"/>
          </w:tcPr>
          <w:p w14:paraId="72A9A77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18AAB5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DD09E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0DD15A7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6 : If node has already broadcast a commit vote for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and collected more than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2f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commit votes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allow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Validator</w:t>
            </w:r>
          </w:p>
        </w:tc>
      </w:tr>
      <w:tr w:rsidR="000825D9" w:rsidRPr="000A187F" w14:paraId="03C9F958" w14:textId="77777777" w:rsidTr="00FE153E">
        <w:tc>
          <w:tcPr>
            <w:tcW w:w="0" w:type="auto"/>
          </w:tcPr>
          <w:p w14:paraId="7DBF2A8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9CEDB4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FBE033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378EFE9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7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Heigh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</w:tr>
      <w:tr w:rsidR="000825D9" w:rsidRPr="000A187F" w14:paraId="6FE610F3" w14:textId="77777777" w:rsidTr="00FE153E">
        <w:tc>
          <w:tcPr>
            <w:tcW w:w="0" w:type="auto"/>
          </w:tcPr>
          <w:p w14:paraId="766F5C9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93EF7F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FBBE87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16D120D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8 : Otherwise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denyCommi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Validator</w:t>
            </w:r>
          </w:p>
        </w:tc>
      </w:tr>
      <w:tr w:rsidR="000825D9" w:rsidRPr="000A187F" w14:paraId="294D2F8F" w14:textId="77777777" w:rsidTr="00FE153E">
        <w:tc>
          <w:tcPr>
            <w:tcW w:w="0" w:type="auto"/>
          </w:tcPr>
          <w:p w14:paraId="68253E9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7DF6B6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127C62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7DEA871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9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roun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ROPOSAL</m:t>
                  </m:r>
                </m:sub>
              </m:sSub>
            </m:oMath>
          </w:p>
        </w:tc>
      </w:tr>
    </w:tbl>
    <w:p w14:paraId="11264F67" w14:textId="77777777" w:rsidR="000825D9" w:rsidRPr="00C44E6A" w:rsidRDefault="000825D9" w:rsidP="000825D9">
      <w:pPr>
        <w:pStyle w:val="2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lastRenderedPageBreak/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STATE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0"/>
        <w:gridCol w:w="3144"/>
        <w:gridCol w:w="709"/>
        <w:gridCol w:w="3333"/>
      </w:tblGrid>
      <w:tr w:rsidR="000825D9" w:rsidRPr="000A187F" w14:paraId="6B1EA04E" w14:textId="77777777" w:rsidTr="00FE1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C0DCB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2E0181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Proposer</w:t>
            </w:r>
          </w:p>
        </w:tc>
        <w:tc>
          <w:tcPr>
            <w:tcW w:w="0" w:type="auto"/>
          </w:tcPr>
          <w:p w14:paraId="7A0932B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DEBD38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STATE</m:t>
                    </m:r>
                  </m:sub>
                </m:sSub>
              </m:oMath>
            </m:oMathPara>
          </w:p>
        </w:tc>
      </w:tr>
      <w:tr w:rsidR="000825D9" w:rsidRPr="000A187F" w14:paraId="23FE5012" w14:textId="77777777" w:rsidTr="00FE153E">
        <w:tc>
          <w:tcPr>
            <w:tcW w:w="0" w:type="auto"/>
          </w:tcPr>
          <w:p w14:paraId="10F8CE5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Get Proposals</w:t>
            </w:r>
          </w:p>
        </w:tc>
        <w:tc>
          <w:tcPr>
            <w:tcW w:w="0" w:type="auto"/>
          </w:tcPr>
          <w:p w14:paraId="3411B3B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*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2627EC2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649ADC3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483F6D85" w14:textId="77777777" w:rsidTr="00FE153E">
        <w:tc>
          <w:tcPr>
            <w:tcW w:w="0" w:type="auto"/>
          </w:tcPr>
          <w:p w14:paraId="6E52773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CB4470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B16C86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4136CB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Get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Configuration File</w:t>
            </w:r>
          </w:p>
        </w:tc>
      </w:tr>
      <w:tr w:rsidR="000825D9" w:rsidRPr="000A187F" w14:paraId="4A91363C" w14:textId="77777777" w:rsidTr="00FE153E">
        <w:tc>
          <w:tcPr>
            <w:tcW w:w="0" w:type="auto"/>
          </w:tcPr>
          <w:p w14:paraId="44595F8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3B1D00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78743A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B3C7CE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Receive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Proposer</w:t>
            </w:r>
          </w:p>
        </w:tc>
      </w:tr>
      <w:tr w:rsidR="000825D9" w:rsidRPr="000A187F" w14:paraId="7D46F2BF" w14:textId="77777777" w:rsidTr="00FE153E">
        <w:tc>
          <w:tcPr>
            <w:tcW w:w="0" w:type="auto"/>
          </w:tcPr>
          <w:p w14:paraId="3FDA871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D7D81C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2E7A16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B26DF0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4B42B7FB" w14:textId="77777777" w:rsidTr="00FE153E">
        <w:tc>
          <w:tcPr>
            <w:tcW w:w="0" w:type="auto"/>
          </w:tcPr>
          <w:p w14:paraId="25DB761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Set Proposals</w:t>
            </w:r>
          </w:p>
        </w:tc>
        <w:tc>
          <w:tcPr>
            <w:tcW w:w="0" w:type="auto"/>
          </w:tcPr>
          <w:p w14:paraId="6F4ED93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pdateProposa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3EF063B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272ED8D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6109E60E" w14:textId="77777777" w:rsidTr="00FE153E">
        <w:tc>
          <w:tcPr>
            <w:tcW w:w="0" w:type="auto"/>
          </w:tcPr>
          <w:p w14:paraId="5998F14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B6CE32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B52DEA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53583B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Update </w:t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Proposals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Configuration File</w:t>
            </w:r>
          </w:p>
        </w:tc>
      </w:tr>
      <w:tr w:rsidR="000825D9" w:rsidRPr="000A187F" w14:paraId="28789ABE" w14:textId="77777777" w:rsidTr="00FE153E">
        <w:tc>
          <w:tcPr>
            <w:tcW w:w="0" w:type="auto"/>
          </w:tcPr>
          <w:p w14:paraId="53CB8F3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342DD1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O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727C11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4B26BEF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775BD22E" w14:textId="77777777" w:rsidTr="00FE153E">
        <w:tc>
          <w:tcPr>
            <w:tcW w:w="0" w:type="auto"/>
          </w:tcPr>
          <w:p w14:paraId="35D5276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GetPoLC</w:t>
            </w:r>
          </w:p>
        </w:tc>
        <w:tc>
          <w:tcPr>
            <w:tcW w:w="0" w:type="auto"/>
          </w:tcPr>
          <w:p w14:paraId="4D55F6C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queryStat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75E9385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0F241C3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2AF52910" w14:textId="77777777" w:rsidTr="00FE153E">
        <w:tc>
          <w:tcPr>
            <w:tcW w:w="0" w:type="auto"/>
          </w:tcPr>
          <w:p w14:paraId="189B2B3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3D6BF2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0709FB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BAB700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2 : Return PoLC to the caller</w:t>
            </w:r>
          </w:p>
        </w:tc>
      </w:tr>
      <w:tr w:rsidR="000825D9" w:rsidRPr="000A187F" w14:paraId="76F4EC3C" w14:textId="77777777" w:rsidTr="00FE153E">
        <w:tc>
          <w:tcPr>
            <w:tcW w:w="0" w:type="auto"/>
          </w:tcPr>
          <w:p w14:paraId="1A351BF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27E7B5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VOT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94EA3A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8EA135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5D975304" w14:textId="77777777" w:rsidTr="00FE153E">
        <w:tc>
          <w:tcPr>
            <w:tcW w:w="0" w:type="auto"/>
          </w:tcPr>
          <w:p w14:paraId="2D17AEC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UnLock</w:t>
            </w:r>
          </w:p>
        </w:tc>
        <w:tc>
          <w:tcPr>
            <w:tcW w:w="0" w:type="auto"/>
          </w:tcPr>
          <w:p w14:paraId="0098372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'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6A886B2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0E83491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21D539DA" w14:textId="77777777" w:rsidTr="00FE153E">
        <w:tc>
          <w:tcPr>
            <w:tcW w:w="0" w:type="auto"/>
          </w:tcPr>
          <w:p w14:paraId="115896A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E97274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7C9CC1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3A87D2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Delete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from the ValidatorSet corresponding t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n PoLC</w:t>
            </w:r>
          </w:p>
        </w:tc>
      </w:tr>
      <w:tr w:rsidR="000825D9" w:rsidRPr="000A187F" w14:paraId="7EA6BEBC" w14:textId="77777777" w:rsidTr="00FE153E">
        <w:tc>
          <w:tcPr>
            <w:tcW w:w="0" w:type="auto"/>
          </w:tcPr>
          <w:p w14:paraId="0C19122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38DB01B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un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ALL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44DEB51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2ED6B9E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18DBB68F" w14:textId="77777777" w:rsidTr="00FE153E">
        <w:tc>
          <w:tcPr>
            <w:tcW w:w="0" w:type="auto"/>
          </w:tcPr>
          <w:p w14:paraId="5DF0411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4FEB11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9DD1BC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280236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Set PoLC := </w:t>
            </w:r>
            <w:r w:rsidRPr="000A187F">
              <w:rPr>
                <w:rFonts w:ascii="Cambria Math" w:eastAsia="宋体" w:hAnsi="Cambria Math" w:cs="Cambria Math"/>
                <w:color w:val="000000" w:themeColor="text1"/>
              </w:rPr>
              <w:t>⊥</w:t>
            </w:r>
          </w:p>
        </w:tc>
      </w:tr>
      <w:tr w:rsidR="000825D9" w:rsidRPr="000A187F" w14:paraId="3709897A" w14:textId="77777777" w:rsidTr="00FE153E">
        <w:tc>
          <w:tcPr>
            <w:tcW w:w="0" w:type="auto"/>
          </w:tcPr>
          <w:p w14:paraId="3FF75B00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Lock</w:t>
            </w:r>
          </w:p>
        </w:tc>
        <w:tc>
          <w:tcPr>
            <w:tcW w:w="0" w:type="auto"/>
          </w:tcPr>
          <w:p w14:paraId="0F6ADAA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loc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v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11540A3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6018EB5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53E5F3EC" w14:textId="77777777" w:rsidTr="00FE153E">
        <w:tc>
          <w:tcPr>
            <w:tcW w:w="0" w:type="auto"/>
          </w:tcPr>
          <w:p w14:paraId="03EBE67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BF602B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7D3980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B7CF59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Add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the ValidatorSet corresponding to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in PoLC.</w:t>
            </w:r>
          </w:p>
        </w:tc>
      </w:tr>
      <w:tr w:rsidR="000825D9" w:rsidRPr="000A187F" w14:paraId="1DBD9E67" w14:textId="77777777" w:rsidTr="00FE153E">
        <w:tc>
          <w:tcPr>
            <w:tcW w:w="0" w:type="auto"/>
          </w:tcPr>
          <w:p w14:paraId="37CB97A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88693C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COMMI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DDF06A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00F8065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14DB17FE" w14:textId="77777777" w:rsidTr="00FE153E">
        <w:tc>
          <w:tcPr>
            <w:tcW w:w="0" w:type="auto"/>
          </w:tcPr>
          <w:p w14:paraId="0E7284B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NewHeight</w:t>
            </w:r>
          </w:p>
        </w:tc>
        <w:tc>
          <w:tcPr>
            <w:tcW w:w="0" w:type="auto"/>
          </w:tcPr>
          <w:p w14:paraId="5A59921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Heigh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3946EFC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716A44B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7676413C" w14:textId="77777777" w:rsidTr="00FE153E">
        <w:tc>
          <w:tcPr>
            <w:tcW w:w="0" w:type="auto"/>
          </w:tcPr>
          <w:p w14:paraId="34343A5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52AE4DD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3ECA96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92B1FF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Set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:=</m:t>
                  </m:r>
                </m:e>
              </m:box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roun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:=</m:t>
                  </m:r>
                </m:e>
              </m:box>
              <m:r>
                <w:rPr>
                  <w:rFonts w:ascii="Cambria Math" w:eastAsia="宋体" w:hAnsi="Cambria Math"/>
                  <w:color w:val="000000" w:themeColor="text1"/>
                </w:rPr>
                <m:t>0</m:t>
              </m:r>
            </m:oMath>
          </w:p>
        </w:tc>
      </w:tr>
      <w:tr w:rsidR="000825D9" w:rsidRPr="000A187F" w14:paraId="52A1E7C8" w14:textId="77777777" w:rsidTr="00FE153E">
        <w:tc>
          <w:tcPr>
            <w:tcW w:w="0" w:type="auto"/>
          </w:tcPr>
          <w:p w14:paraId="31B19A5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57A41FD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PROPOS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E42469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0F9B448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3CDE9EFE" w14:textId="77777777" w:rsidTr="00FE153E">
        <w:tc>
          <w:tcPr>
            <w:tcW w:w="0" w:type="auto"/>
          </w:tcPr>
          <w:p w14:paraId="2845C89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NewRound</w:t>
            </w:r>
          </w:p>
        </w:tc>
        <w:tc>
          <w:tcPr>
            <w:tcW w:w="0" w:type="auto"/>
          </w:tcPr>
          <w:p w14:paraId="182CEFA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 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newRoun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TATE</m:t>
                  </m:r>
                </m:sub>
              </m:sSub>
            </m:oMath>
          </w:p>
        </w:tc>
        <w:tc>
          <w:tcPr>
            <w:tcW w:w="0" w:type="auto"/>
          </w:tcPr>
          <w:p w14:paraId="0EF3506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2760851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06767A0D" w14:textId="77777777" w:rsidTr="00FE153E">
        <w:tc>
          <w:tcPr>
            <w:tcW w:w="0" w:type="auto"/>
          </w:tcPr>
          <w:p w14:paraId="438655BB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393D08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8B2E27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1A5F35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Set </w:t>
            </w:r>
            <m:oMath>
              <m:r>
                <w:rPr>
                  <w:rFonts w:ascii="Cambria Math" w:eastAsia="宋体" w:hAnsi="Cambria Math"/>
                  <w:color w:val="000000" w:themeColor="text1"/>
                </w:rPr>
                <m:t>roun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box>
                <m:boxPr>
                  <m:opEmu m:val="1"/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:=</m:t>
                  </m:r>
                </m:e>
              </m:box>
              <m:r>
                <w:rPr>
                  <w:rFonts w:ascii="Cambria Math" w:eastAsia="宋体" w:hAnsi="Cambria Math"/>
                  <w:color w:val="000000" w:themeColor="text1"/>
                </w:rPr>
                <m:t>roun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+</m:t>
              </m:r>
              <m:r>
                <w:rPr>
                  <w:rFonts w:ascii="Cambria Math" w:eastAsia="宋体" w:hAnsi="Cambria Math"/>
                  <w:color w:val="000000" w:themeColor="text1"/>
                </w:rPr>
                <m:t>1</m:t>
              </m:r>
            </m:oMath>
          </w:p>
        </w:tc>
      </w:tr>
    </w:tbl>
    <w:p w14:paraId="0A3505FD" w14:textId="77777777" w:rsidR="000825D9" w:rsidRPr="00C44E6A" w:rsidRDefault="000825D9" w:rsidP="000825D9">
      <w:pPr>
        <w:pStyle w:val="2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</w:pPr>
      <w:r w:rsidRPr="00C44E6A">
        <w:rPr>
          <w:rFonts w:ascii="Times New Roman" w:eastAsia="宋体" w:hAnsi="Times New Roman"/>
          <w:b/>
          <w:bCs/>
          <w:color w:val="000000" w:themeColor="text1"/>
          <w:sz w:val="28"/>
          <w:szCs w:val="28"/>
        </w:rPr>
        <w:t xml:space="preserve">The Functionality </w:t>
      </w:r>
      <m:oMath>
        <m:sSub>
          <m:sSubPr>
            <m:ctrlPr>
              <w:rPr>
                <w:rFonts w:ascii="Cambria Math" w:eastAsia="宋体" w:hAnsi="Cambria Math"/>
                <w:b/>
                <w:bCs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sz w:val="28"/>
                <w:szCs w:val="28"/>
              </w:rPr>
              <m:t>TIME</m:t>
            </m:r>
          </m:sub>
        </m:sSub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2836"/>
        <w:gridCol w:w="842"/>
        <w:gridCol w:w="3211"/>
      </w:tblGrid>
      <w:tr w:rsidR="000825D9" w:rsidRPr="000A187F" w14:paraId="65D54701" w14:textId="77777777" w:rsidTr="00FE1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33766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4522FC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>Proposer or Validator</w:t>
            </w:r>
          </w:p>
        </w:tc>
        <w:tc>
          <w:tcPr>
            <w:tcW w:w="0" w:type="auto"/>
          </w:tcPr>
          <w:p w14:paraId="400091E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AUT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0EA413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eastAsia="宋体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eastAsia="宋体" w:hAnsi="Cambria Math"/>
                        <w:color w:val="000000" w:themeColor="text1"/>
                      </w:rPr>
                      <m:t>TIME</m:t>
                    </m:r>
                  </m:sub>
                </m:sSub>
              </m:oMath>
            </m:oMathPara>
          </w:p>
        </w:tc>
      </w:tr>
      <w:tr w:rsidR="000825D9" w:rsidRPr="000A187F" w14:paraId="6167289F" w14:textId="77777777" w:rsidTr="00FE153E">
        <w:tc>
          <w:tcPr>
            <w:tcW w:w="0" w:type="auto"/>
          </w:tcPr>
          <w:p w14:paraId="4211D1C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Countdown</w:t>
            </w:r>
          </w:p>
        </w:tc>
        <w:tc>
          <w:tcPr>
            <w:tcW w:w="0" w:type="auto"/>
          </w:tcPr>
          <w:p w14:paraId="40AA502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Start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60D2E31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155E657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0B3FB6FB" w14:textId="77777777" w:rsidTr="00FE153E">
        <w:tc>
          <w:tcPr>
            <w:tcW w:w="0" w:type="auto"/>
          </w:tcPr>
          <w:p w14:paraId="4D8E43E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65D02DEA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E7E55E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4FB26E5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: Set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i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←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start the countdown.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Return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50E3C295" w14:textId="77777777" w:rsidTr="00FE153E">
        <w:tc>
          <w:tcPr>
            <w:tcW w:w="0" w:type="auto"/>
          </w:tcPr>
          <w:p w14:paraId="265B779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E072BA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4236D8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2E2EB508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3 : When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i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∈</m:t>
              </m:r>
              <m:r>
                <w:rPr>
                  <w:rFonts w:ascii="Cambria Math" w:eastAsia="宋体" w:hAnsi="Cambria Math"/>
                  <w:color w:val="000000" w:themeColor="text1"/>
                </w:rPr>
                <m:t>T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sid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=</m:t>
              </m:r>
              <m:r>
                <w:rPr>
                  <w:rFonts w:ascii="Cambria Math" w:eastAsia="宋体" w:hAnsi="Cambria Math"/>
                  <w:color w:val="000000" w:themeColor="text1"/>
                </w:rPr>
                <m:t>0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>: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</w:r>
            <m:oMath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 xml:space="preserve">Send 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ver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the caller</w:t>
            </w:r>
          </w:p>
        </w:tc>
      </w:tr>
      <w:tr w:rsidR="000825D9" w:rsidRPr="000A187F" w14:paraId="3EA6C1C5" w14:textId="77777777" w:rsidTr="00FE153E">
        <w:tc>
          <w:tcPr>
            <w:tcW w:w="0" w:type="auto"/>
          </w:tcPr>
          <w:p w14:paraId="4CAC9D54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ResetTime</w:t>
            </w:r>
          </w:p>
        </w:tc>
        <w:tc>
          <w:tcPr>
            <w:tcW w:w="0" w:type="auto"/>
          </w:tcPr>
          <w:p w14:paraId="151C792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ResetTim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005FCA1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75D9C6A6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27268B7B" w14:textId="77777777" w:rsidTr="00FE153E">
        <w:tc>
          <w:tcPr>
            <w:tcW w:w="0" w:type="auto"/>
          </w:tcPr>
          <w:p w14:paraId="1E648759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11A9209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2053669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3A92A73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Set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←⟂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, stop the countdown</w:t>
            </w:r>
            <w:r w:rsidRPr="000A187F">
              <w:rPr>
                <w:rFonts w:ascii="Times New Roman" w:eastAsia="宋体" w:hAnsi="Times New Roman"/>
                <w:color w:val="000000" w:themeColor="text1"/>
              </w:rPr>
              <w:br/>
              <w:t xml:space="preserve">Return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timeOK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</w:p>
        </w:tc>
      </w:tr>
      <w:tr w:rsidR="000825D9" w:rsidRPr="000A187F" w14:paraId="70E5309B" w14:textId="77777777" w:rsidTr="00FE153E">
        <w:tc>
          <w:tcPr>
            <w:tcW w:w="0" w:type="auto"/>
          </w:tcPr>
          <w:p w14:paraId="0CC1A9A1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b/>
                <w:bCs/>
                <w:color w:val="000000" w:themeColor="text1"/>
              </w:rPr>
              <w:t>GetTime</w:t>
            </w:r>
          </w:p>
        </w:tc>
        <w:tc>
          <w:tcPr>
            <w:tcW w:w="0" w:type="auto"/>
          </w:tcPr>
          <w:p w14:paraId="7C9544F3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1: Send 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⟨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getTime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m:rPr>
                  <m:nor/>
                </m:rPr>
                <w:rPr>
                  <w:rFonts w:ascii="Times New Roman" w:eastAsia="宋体" w:hAnsi="Times New Roman"/>
                  <w:color w:val="000000" w:themeColor="text1"/>
                </w:rPr>
                <m:t>sid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宋体" w:hAnsi="Times New Roman"/>
                      <w:color w:val="000000" w:themeColor="text1"/>
                    </w:rPr>
                    <m:t>phase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,</m:t>
              </m:r>
              <m:r>
                <w:rPr>
                  <w:rFonts w:ascii="Cambria Math" w:eastAsia="宋体" w:hAnsi="Cambria Math"/>
                  <w:color w:val="000000" w:themeColor="text1"/>
                </w:rPr>
                <m:t>δ</m:t>
              </m:r>
              <m:r>
                <m:rPr>
                  <m:sty m:val="p"/>
                </m:rPr>
                <w:rPr>
                  <w:rFonts w:ascii="Cambria Math" w:eastAsia="宋体" w:hAnsi="Cambria Math"/>
                  <w:color w:val="000000" w:themeColor="text1"/>
                </w:rPr>
                <m:t>⟩</m:t>
              </m:r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eastAsia="宋体" w:hAnsi="Cambria Math"/>
                      <w:color w:val="000000" w:themeColor="text1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TIME</m:t>
                  </m:r>
                </m:sub>
              </m:sSub>
            </m:oMath>
          </w:p>
        </w:tc>
        <w:tc>
          <w:tcPr>
            <w:tcW w:w="0" w:type="auto"/>
          </w:tcPr>
          <w:p w14:paraId="058318B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14:paraId="1157D077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</w:tr>
      <w:tr w:rsidR="000825D9" w:rsidRPr="000A187F" w14:paraId="1A587002" w14:textId="77777777" w:rsidTr="00FE153E">
        <w:tc>
          <w:tcPr>
            <w:tcW w:w="0" w:type="auto"/>
          </w:tcPr>
          <w:p w14:paraId="2386A02C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EBB872E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</w:p>
        </w:tc>
        <w:tc>
          <w:tcPr>
            <w:tcW w:w="0" w:type="auto"/>
          </w:tcPr>
          <w:p w14:paraId="7B3DEFAF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宋体" w:hAnsi="Cambria Math"/>
                    <w:color w:val="000000" w:themeColor="text1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14:paraId="12211612" w14:textId="77777777" w:rsidR="000825D9" w:rsidRPr="000A187F" w:rsidRDefault="000825D9" w:rsidP="000825D9">
            <w:pPr>
              <w:pStyle w:val="Compact"/>
              <w:adjustRightInd w:val="0"/>
              <w:snapToGrid w:val="0"/>
              <w:spacing w:before="0" w:after="0"/>
              <w:rPr>
                <w:rFonts w:ascii="Times New Roman" w:eastAsia="宋体" w:hAnsi="Times New Roman"/>
                <w:color w:val="000000" w:themeColor="text1"/>
              </w:rPr>
            </w:pPr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2 : Return 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color w:val="000000" w:themeColor="text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color w:val="000000" w:themeColor="text1"/>
                    </w:rPr>
                    <m:t>i</m:t>
                  </m:r>
                </m:sub>
              </m:sSub>
            </m:oMath>
            <w:r w:rsidRPr="000A187F">
              <w:rPr>
                <w:rFonts w:ascii="Times New Roman" w:eastAsia="宋体" w:hAnsi="Times New Roman"/>
                <w:color w:val="000000" w:themeColor="text1"/>
              </w:rPr>
              <w:t xml:space="preserve"> to the caller</w:t>
            </w:r>
          </w:p>
        </w:tc>
      </w:tr>
      <w:bookmarkEnd w:id="14"/>
    </w:tbl>
    <w:p w14:paraId="4DCDAA6F" w14:textId="77777777" w:rsidR="000825D9" w:rsidRDefault="000825D9" w:rsidP="000825D9">
      <w:pPr>
        <w:pStyle w:val="a0"/>
        <w:adjustRightInd w:val="0"/>
        <w:snapToGrid w:val="0"/>
        <w:spacing w:after="0"/>
      </w:pPr>
    </w:p>
    <w:p w14:paraId="54A55716" w14:textId="77777777" w:rsidR="008471A2" w:rsidRPr="008471A2" w:rsidRDefault="008471A2" w:rsidP="000825D9">
      <w:pPr>
        <w:widowControl/>
        <w:adjustRightInd w:val="0"/>
        <w:snapToGrid w:val="0"/>
        <w:jc w:val="left"/>
        <w:rPr>
          <w:rFonts w:ascii="Times New Roman" w:eastAsia="宋体" w:hAnsi="Times New Roman"/>
          <w:szCs w:val="21"/>
        </w:rPr>
      </w:pPr>
    </w:p>
    <w:sectPr w:rsidR="008471A2" w:rsidRPr="008471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E43A23" w14:textId="77777777" w:rsidR="00AF57BD" w:rsidRDefault="00AF57BD" w:rsidP="001A01E2">
      <w:r>
        <w:separator/>
      </w:r>
    </w:p>
  </w:endnote>
  <w:endnote w:type="continuationSeparator" w:id="0">
    <w:p w14:paraId="7F33FC24" w14:textId="77777777" w:rsidR="00AF57BD" w:rsidRDefault="00AF57BD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0ECEE4" w14:textId="77777777" w:rsidR="00AF57BD" w:rsidRDefault="00AF57BD" w:rsidP="001A01E2">
      <w:r>
        <w:separator/>
      </w:r>
    </w:p>
  </w:footnote>
  <w:footnote w:type="continuationSeparator" w:id="0">
    <w:p w14:paraId="5FB6CD3B" w14:textId="77777777" w:rsidR="00AF57BD" w:rsidRDefault="00AF57BD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080214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221709E7"/>
    <w:multiLevelType w:val="hybridMultilevel"/>
    <w:tmpl w:val="32B6CB50"/>
    <w:lvl w:ilvl="0" w:tplc="0C22C51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5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6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7" w15:restartNumberingAfterBreak="0">
    <w:nsid w:val="36B0401D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9" w15:restartNumberingAfterBreak="0">
    <w:nsid w:val="50C2708F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60FA1B27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61E96676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DA4752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6E347F4A"/>
    <w:multiLevelType w:val="hybridMultilevel"/>
    <w:tmpl w:val="1E26E8FE"/>
    <w:lvl w:ilvl="0" w:tplc="61E61530">
      <w:start w:val="1"/>
      <w:numFmt w:val="decimal"/>
      <w:lvlText w:val="%1."/>
      <w:lvlJc w:val="left"/>
      <w:pPr>
        <w:ind w:left="36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4180" w:hanging="440"/>
      </w:pPr>
    </w:lvl>
    <w:lvl w:ilvl="2" w:tplc="0409001B" w:tentative="1">
      <w:start w:val="1"/>
      <w:numFmt w:val="lowerRoman"/>
      <w:lvlText w:val="%3."/>
      <w:lvlJc w:val="right"/>
      <w:pPr>
        <w:ind w:left="4620" w:hanging="440"/>
      </w:pPr>
    </w:lvl>
    <w:lvl w:ilvl="3" w:tplc="0409000F" w:tentative="1">
      <w:start w:val="1"/>
      <w:numFmt w:val="decimal"/>
      <w:lvlText w:val="%4."/>
      <w:lvlJc w:val="left"/>
      <w:pPr>
        <w:ind w:left="5060" w:hanging="440"/>
      </w:pPr>
    </w:lvl>
    <w:lvl w:ilvl="4" w:tplc="04090019" w:tentative="1">
      <w:start w:val="1"/>
      <w:numFmt w:val="lowerLetter"/>
      <w:lvlText w:val="%5)"/>
      <w:lvlJc w:val="left"/>
      <w:pPr>
        <w:ind w:left="5500" w:hanging="440"/>
      </w:pPr>
    </w:lvl>
    <w:lvl w:ilvl="5" w:tplc="0409001B" w:tentative="1">
      <w:start w:val="1"/>
      <w:numFmt w:val="lowerRoman"/>
      <w:lvlText w:val="%6."/>
      <w:lvlJc w:val="right"/>
      <w:pPr>
        <w:ind w:left="5940" w:hanging="440"/>
      </w:pPr>
    </w:lvl>
    <w:lvl w:ilvl="6" w:tplc="0409000F" w:tentative="1">
      <w:start w:val="1"/>
      <w:numFmt w:val="decimal"/>
      <w:lvlText w:val="%7."/>
      <w:lvlJc w:val="left"/>
      <w:pPr>
        <w:ind w:left="6380" w:hanging="440"/>
      </w:pPr>
    </w:lvl>
    <w:lvl w:ilvl="7" w:tplc="04090019" w:tentative="1">
      <w:start w:val="1"/>
      <w:numFmt w:val="lowerLetter"/>
      <w:lvlText w:val="%8)"/>
      <w:lvlJc w:val="left"/>
      <w:pPr>
        <w:ind w:left="6820" w:hanging="440"/>
      </w:pPr>
    </w:lvl>
    <w:lvl w:ilvl="8" w:tplc="0409001B" w:tentative="1">
      <w:start w:val="1"/>
      <w:numFmt w:val="lowerRoman"/>
      <w:lvlText w:val="%9."/>
      <w:lvlJc w:val="right"/>
      <w:pPr>
        <w:ind w:left="7260" w:hanging="440"/>
      </w:pPr>
    </w:lvl>
  </w:abstractNum>
  <w:abstractNum w:abstractNumId="15" w15:restartNumberingAfterBreak="0">
    <w:nsid w:val="7FE7122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7134631">
    <w:abstractNumId w:val="2"/>
  </w:num>
  <w:num w:numId="2" w16cid:durableId="1221014461">
    <w:abstractNumId w:val="5"/>
  </w:num>
  <w:num w:numId="3" w16cid:durableId="1192912573">
    <w:abstractNumId w:val="8"/>
  </w:num>
  <w:num w:numId="4" w16cid:durableId="340353611">
    <w:abstractNumId w:val="6"/>
  </w:num>
  <w:num w:numId="5" w16cid:durableId="393353918">
    <w:abstractNumId w:val="0"/>
  </w:num>
  <w:num w:numId="6" w16cid:durableId="735199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22073258">
    <w:abstractNumId w:val="12"/>
  </w:num>
  <w:num w:numId="8" w16cid:durableId="1438409087">
    <w:abstractNumId w:val="4"/>
  </w:num>
  <w:num w:numId="9" w16cid:durableId="1746731288">
    <w:abstractNumId w:val="14"/>
  </w:num>
  <w:num w:numId="10" w16cid:durableId="348332722">
    <w:abstractNumId w:val="15"/>
  </w:num>
  <w:num w:numId="11" w16cid:durableId="1782215413">
    <w:abstractNumId w:val="7"/>
  </w:num>
  <w:num w:numId="12" w16cid:durableId="1091782079">
    <w:abstractNumId w:val="3"/>
  </w:num>
  <w:num w:numId="13" w16cid:durableId="460421671">
    <w:abstractNumId w:val="11"/>
  </w:num>
  <w:num w:numId="14" w16cid:durableId="1985887537">
    <w:abstractNumId w:val="9"/>
  </w:num>
  <w:num w:numId="15" w16cid:durableId="397897071">
    <w:abstractNumId w:val="13"/>
  </w:num>
  <w:num w:numId="16" w16cid:durableId="1422334704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2CD6"/>
    <w:rsid w:val="00003D78"/>
    <w:rsid w:val="0000759C"/>
    <w:rsid w:val="000144FD"/>
    <w:rsid w:val="000216CE"/>
    <w:rsid w:val="0002262F"/>
    <w:rsid w:val="00024352"/>
    <w:rsid w:val="00025D2A"/>
    <w:rsid w:val="00032942"/>
    <w:rsid w:val="00040DF7"/>
    <w:rsid w:val="00042719"/>
    <w:rsid w:val="00042A88"/>
    <w:rsid w:val="0004663C"/>
    <w:rsid w:val="00052D94"/>
    <w:rsid w:val="00067DC1"/>
    <w:rsid w:val="0007748F"/>
    <w:rsid w:val="000825D9"/>
    <w:rsid w:val="0008505F"/>
    <w:rsid w:val="00085393"/>
    <w:rsid w:val="000A7C93"/>
    <w:rsid w:val="000B1DC8"/>
    <w:rsid w:val="000B4370"/>
    <w:rsid w:val="000B5B27"/>
    <w:rsid w:val="000D50F8"/>
    <w:rsid w:val="000E05C2"/>
    <w:rsid w:val="000E1174"/>
    <w:rsid w:val="000E1D6E"/>
    <w:rsid w:val="000E2B99"/>
    <w:rsid w:val="00107E3C"/>
    <w:rsid w:val="001113E5"/>
    <w:rsid w:val="001148BF"/>
    <w:rsid w:val="00135C92"/>
    <w:rsid w:val="0014454B"/>
    <w:rsid w:val="00146181"/>
    <w:rsid w:val="00154020"/>
    <w:rsid w:val="00160FB9"/>
    <w:rsid w:val="0016654A"/>
    <w:rsid w:val="00170888"/>
    <w:rsid w:val="0018572B"/>
    <w:rsid w:val="00194827"/>
    <w:rsid w:val="001A01E2"/>
    <w:rsid w:val="001B1713"/>
    <w:rsid w:val="001B749C"/>
    <w:rsid w:val="001C1C27"/>
    <w:rsid w:val="001C3FC4"/>
    <w:rsid w:val="001C4E0E"/>
    <w:rsid w:val="001C5A12"/>
    <w:rsid w:val="001C678C"/>
    <w:rsid w:val="001D5DF1"/>
    <w:rsid w:val="001D65DE"/>
    <w:rsid w:val="001E1124"/>
    <w:rsid w:val="001E4518"/>
    <w:rsid w:val="001F35D9"/>
    <w:rsid w:val="001F411D"/>
    <w:rsid w:val="002315D6"/>
    <w:rsid w:val="00237F52"/>
    <w:rsid w:val="002479D7"/>
    <w:rsid w:val="00250E91"/>
    <w:rsid w:val="00255090"/>
    <w:rsid w:val="0025652E"/>
    <w:rsid w:val="00270B6C"/>
    <w:rsid w:val="0027512C"/>
    <w:rsid w:val="002813E1"/>
    <w:rsid w:val="00285F6F"/>
    <w:rsid w:val="002901CC"/>
    <w:rsid w:val="002937B8"/>
    <w:rsid w:val="002940CD"/>
    <w:rsid w:val="002971BE"/>
    <w:rsid w:val="002A1DB2"/>
    <w:rsid w:val="002B1335"/>
    <w:rsid w:val="002C5CAE"/>
    <w:rsid w:val="002C5DCF"/>
    <w:rsid w:val="002D1629"/>
    <w:rsid w:val="002D3C1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4537"/>
    <w:rsid w:val="00367BF4"/>
    <w:rsid w:val="00372665"/>
    <w:rsid w:val="003953B9"/>
    <w:rsid w:val="003B2AD5"/>
    <w:rsid w:val="003C000B"/>
    <w:rsid w:val="003C5017"/>
    <w:rsid w:val="003C59FD"/>
    <w:rsid w:val="003C6AC0"/>
    <w:rsid w:val="003E1990"/>
    <w:rsid w:val="003E64F3"/>
    <w:rsid w:val="00403A2A"/>
    <w:rsid w:val="00404B19"/>
    <w:rsid w:val="0043089D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40E9"/>
    <w:rsid w:val="00497314"/>
    <w:rsid w:val="004A1CBA"/>
    <w:rsid w:val="004A1FC7"/>
    <w:rsid w:val="004A7CA1"/>
    <w:rsid w:val="004C53C5"/>
    <w:rsid w:val="004C7D9A"/>
    <w:rsid w:val="004E3E89"/>
    <w:rsid w:val="00506907"/>
    <w:rsid w:val="0051658A"/>
    <w:rsid w:val="005169E6"/>
    <w:rsid w:val="00521675"/>
    <w:rsid w:val="00522A00"/>
    <w:rsid w:val="0053025E"/>
    <w:rsid w:val="0053196D"/>
    <w:rsid w:val="00533FE2"/>
    <w:rsid w:val="0053674B"/>
    <w:rsid w:val="00545B5A"/>
    <w:rsid w:val="00545D84"/>
    <w:rsid w:val="00551270"/>
    <w:rsid w:val="00556658"/>
    <w:rsid w:val="00561406"/>
    <w:rsid w:val="00563DC7"/>
    <w:rsid w:val="00565B19"/>
    <w:rsid w:val="005708D5"/>
    <w:rsid w:val="00570CEA"/>
    <w:rsid w:val="00571314"/>
    <w:rsid w:val="00572276"/>
    <w:rsid w:val="00573719"/>
    <w:rsid w:val="0057498A"/>
    <w:rsid w:val="00581EC9"/>
    <w:rsid w:val="00586210"/>
    <w:rsid w:val="005A1871"/>
    <w:rsid w:val="005A66CE"/>
    <w:rsid w:val="005B0F60"/>
    <w:rsid w:val="005B24D8"/>
    <w:rsid w:val="005C75CB"/>
    <w:rsid w:val="005D01A1"/>
    <w:rsid w:val="005D572F"/>
    <w:rsid w:val="005E60DB"/>
    <w:rsid w:val="00605D20"/>
    <w:rsid w:val="00616E98"/>
    <w:rsid w:val="006237F3"/>
    <w:rsid w:val="006377A3"/>
    <w:rsid w:val="0064439A"/>
    <w:rsid w:val="0064499D"/>
    <w:rsid w:val="00646005"/>
    <w:rsid w:val="00651DA2"/>
    <w:rsid w:val="00652393"/>
    <w:rsid w:val="00662FBB"/>
    <w:rsid w:val="00667830"/>
    <w:rsid w:val="0069255B"/>
    <w:rsid w:val="0069335C"/>
    <w:rsid w:val="00695A9E"/>
    <w:rsid w:val="006B0859"/>
    <w:rsid w:val="006B5A1D"/>
    <w:rsid w:val="006C0030"/>
    <w:rsid w:val="006C1DA3"/>
    <w:rsid w:val="006D2395"/>
    <w:rsid w:val="006D4A9E"/>
    <w:rsid w:val="006D75AE"/>
    <w:rsid w:val="006E462A"/>
    <w:rsid w:val="006E58E5"/>
    <w:rsid w:val="006F35A4"/>
    <w:rsid w:val="0070327E"/>
    <w:rsid w:val="0070710E"/>
    <w:rsid w:val="00712931"/>
    <w:rsid w:val="0072226D"/>
    <w:rsid w:val="0072275E"/>
    <w:rsid w:val="007311E6"/>
    <w:rsid w:val="0073375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C6DFA"/>
    <w:rsid w:val="007E7109"/>
    <w:rsid w:val="007F3FCE"/>
    <w:rsid w:val="007F773F"/>
    <w:rsid w:val="00802589"/>
    <w:rsid w:val="00805EC5"/>
    <w:rsid w:val="00806AC8"/>
    <w:rsid w:val="00807BDD"/>
    <w:rsid w:val="008120D0"/>
    <w:rsid w:val="00815B48"/>
    <w:rsid w:val="00817E05"/>
    <w:rsid w:val="00820E1D"/>
    <w:rsid w:val="00836173"/>
    <w:rsid w:val="00837F2F"/>
    <w:rsid w:val="008404F9"/>
    <w:rsid w:val="008423C3"/>
    <w:rsid w:val="008465C0"/>
    <w:rsid w:val="008471A2"/>
    <w:rsid w:val="00856093"/>
    <w:rsid w:val="00857C36"/>
    <w:rsid w:val="00874122"/>
    <w:rsid w:val="008759C8"/>
    <w:rsid w:val="0088364A"/>
    <w:rsid w:val="00884D21"/>
    <w:rsid w:val="00885E31"/>
    <w:rsid w:val="00887BBF"/>
    <w:rsid w:val="00893C03"/>
    <w:rsid w:val="00895FB7"/>
    <w:rsid w:val="008A253E"/>
    <w:rsid w:val="008B305D"/>
    <w:rsid w:val="008C23F8"/>
    <w:rsid w:val="008D036F"/>
    <w:rsid w:val="008D3CC8"/>
    <w:rsid w:val="008E62F2"/>
    <w:rsid w:val="008F0F5E"/>
    <w:rsid w:val="009028AB"/>
    <w:rsid w:val="00917AEB"/>
    <w:rsid w:val="0092651B"/>
    <w:rsid w:val="00931C41"/>
    <w:rsid w:val="00935E2E"/>
    <w:rsid w:val="009475D8"/>
    <w:rsid w:val="00954BC9"/>
    <w:rsid w:val="009632E9"/>
    <w:rsid w:val="00963EE3"/>
    <w:rsid w:val="00965D4E"/>
    <w:rsid w:val="00982AA5"/>
    <w:rsid w:val="00982B24"/>
    <w:rsid w:val="009A2098"/>
    <w:rsid w:val="009A3ECA"/>
    <w:rsid w:val="009B4B70"/>
    <w:rsid w:val="009B4F13"/>
    <w:rsid w:val="009B5DB4"/>
    <w:rsid w:val="009C25F1"/>
    <w:rsid w:val="009C321E"/>
    <w:rsid w:val="009C5F52"/>
    <w:rsid w:val="009C7360"/>
    <w:rsid w:val="009D24B3"/>
    <w:rsid w:val="009D4956"/>
    <w:rsid w:val="009D590E"/>
    <w:rsid w:val="009E04F8"/>
    <w:rsid w:val="009E1649"/>
    <w:rsid w:val="009E2A2F"/>
    <w:rsid w:val="00A25ACF"/>
    <w:rsid w:val="00A27591"/>
    <w:rsid w:val="00A41116"/>
    <w:rsid w:val="00A51407"/>
    <w:rsid w:val="00A5460C"/>
    <w:rsid w:val="00A63267"/>
    <w:rsid w:val="00A65DF5"/>
    <w:rsid w:val="00A82B0D"/>
    <w:rsid w:val="00A936C9"/>
    <w:rsid w:val="00A9459F"/>
    <w:rsid w:val="00AA01FD"/>
    <w:rsid w:val="00AA31D9"/>
    <w:rsid w:val="00AA3F58"/>
    <w:rsid w:val="00AA5475"/>
    <w:rsid w:val="00AA54FC"/>
    <w:rsid w:val="00AA6851"/>
    <w:rsid w:val="00AA6E5B"/>
    <w:rsid w:val="00AB6389"/>
    <w:rsid w:val="00AC7C4B"/>
    <w:rsid w:val="00AD07C7"/>
    <w:rsid w:val="00AD1B8A"/>
    <w:rsid w:val="00AF57BD"/>
    <w:rsid w:val="00AF64B3"/>
    <w:rsid w:val="00AF7338"/>
    <w:rsid w:val="00B06C97"/>
    <w:rsid w:val="00B0712E"/>
    <w:rsid w:val="00B30909"/>
    <w:rsid w:val="00B32C8D"/>
    <w:rsid w:val="00B35183"/>
    <w:rsid w:val="00B417AA"/>
    <w:rsid w:val="00B42873"/>
    <w:rsid w:val="00B4414D"/>
    <w:rsid w:val="00B45D81"/>
    <w:rsid w:val="00B538FF"/>
    <w:rsid w:val="00B8257B"/>
    <w:rsid w:val="00BA356A"/>
    <w:rsid w:val="00BC7714"/>
    <w:rsid w:val="00BE6288"/>
    <w:rsid w:val="00C07DC8"/>
    <w:rsid w:val="00C273DC"/>
    <w:rsid w:val="00C31AE8"/>
    <w:rsid w:val="00C34195"/>
    <w:rsid w:val="00C3479C"/>
    <w:rsid w:val="00C51FB8"/>
    <w:rsid w:val="00C62033"/>
    <w:rsid w:val="00C63FA2"/>
    <w:rsid w:val="00C66102"/>
    <w:rsid w:val="00C67378"/>
    <w:rsid w:val="00C73A5A"/>
    <w:rsid w:val="00C7406D"/>
    <w:rsid w:val="00C80B55"/>
    <w:rsid w:val="00C84311"/>
    <w:rsid w:val="00C94AB2"/>
    <w:rsid w:val="00CA60B6"/>
    <w:rsid w:val="00CB156D"/>
    <w:rsid w:val="00CB19A8"/>
    <w:rsid w:val="00CB7982"/>
    <w:rsid w:val="00CC01D8"/>
    <w:rsid w:val="00CC0A35"/>
    <w:rsid w:val="00CD0370"/>
    <w:rsid w:val="00CD133C"/>
    <w:rsid w:val="00CD67F7"/>
    <w:rsid w:val="00CE6060"/>
    <w:rsid w:val="00CF3BD1"/>
    <w:rsid w:val="00D0113E"/>
    <w:rsid w:val="00D07E9F"/>
    <w:rsid w:val="00D119A3"/>
    <w:rsid w:val="00D149DC"/>
    <w:rsid w:val="00D14EAC"/>
    <w:rsid w:val="00D1766F"/>
    <w:rsid w:val="00D207BA"/>
    <w:rsid w:val="00D21516"/>
    <w:rsid w:val="00D26578"/>
    <w:rsid w:val="00D30EEA"/>
    <w:rsid w:val="00D3283A"/>
    <w:rsid w:val="00D33A93"/>
    <w:rsid w:val="00D35C94"/>
    <w:rsid w:val="00D442B7"/>
    <w:rsid w:val="00D470AD"/>
    <w:rsid w:val="00D624F1"/>
    <w:rsid w:val="00D6306C"/>
    <w:rsid w:val="00D72598"/>
    <w:rsid w:val="00D742B3"/>
    <w:rsid w:val="00D75D97"/>
    <w:rsid w:val="00D81257"/>
    <w:rsid w:val="00D92902"/>
    <w:rsid w:val="00D962C2"/>
    <w:rsid w:val="00DB1548"/>
    <w:rsid w:val="00DB61B4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42F9C"/>
    <w:rsid w:val="00E5321D"/>
    <w:rsid w:val="00E63CD0"/>
    <w:rsid w:val="00E74F42"/>
    <w:rsid w:val="00E77509"/>
    <w:rsid w:val="00E83BED"/>
    <w:rsid w:val="00E85A88"/>
    <w:rsid w:val="00E914AE"/>
    <w:rsid w:val="00E9377B"/>
    <w:rsid w:val="00E95A7E"/>
    <w:rsid w:val="00E97CD3"/>
    <w:rsid w:val="00EA6606"/>
    <w:rsid w:val="00EA7576"/>
    <w:rsid w:val="00EB273E"/>
    <w:rsid w:val="00EB362A"/>
    <w:rsid w:val="00EC6C21"/>
    <w:rsid w:val="00ED4215"/>
    <w:rsid w:val="00ED4F84"/>
    <w:rsid w:val="00ED7682"/>
    <w:rsid w:val="00EF74B6"/>
    <w:rsid w:val="00F16056"/>
    <w:rsid w:val="00F20390"/>
    <w:rsid w:val="00F207E3"/>
    <w:rsid w:val="00F21BA8"/>
    <w:rsid w:val="00F32468"/>
    <w:rsid w:val="00F3478A"/>
    <w:rsid w:val="00F35113"/>
    <w:rsid w:val="00F35304"/>
    <w:rsid w:val="00F359DA"/>
    <w:rsid w:val="00F419B2"/>
    <w:rsid w:val="00F47354"/>
    <w:rsid w:val="00F50E80"/>
    <w:rsid w:val="00F55899"/>
    <w:rsid w:val="00F621E2"/>
    <w:rsid w:val="00F70594"/>
    <w:rsid w:val="00F715CC"/>
    <w:rsid w:val="00F74DC8"/>
    <w:rsid w:val="00F76AED"/>
    <w:rsid w:val="00FB4397"/>
    <w:rsid w:val="00FB5AB6"/>
    <w:rsid w:val="00FB64A0"/>
    <w:rsid w:val="00FC5FCE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Followed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uiPriority w:val="22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  <w:style w:type="character" w:styleId="afc">
    <w:name w:val="FollowedHyperlink"/>
    <w:basedOn w:val="a1"/>
    <w:uiPriority w:val="99"/>
    <w:unhideWhenUsed/>
    <w:rsid w:val="00042719"/>
    <w:rPr>
      <w:color w:val="7E1FA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781</Words>
  <Characters>15855</Characters>
  <Application>Microsoft Office Word</Application>
  <DocSecurity>0</DocSecurity>
  <Lines>132</Lines>
  <Paragraphs>37</Paragraphs>
  <ScaleCrop>false</ScaleCrop>
  <Company/>
  <LinksUpToDate>false</LinksUpToDate>
  <CharactersWithSpaces>1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X R</cp:lastModifiedBy>
  <cp:revision>7</cp:revision>
  <cp:lastPrinted>2025-02-14T13:12:00Z</cp:lastPrinted>
  <dcterms:created xsi:type="dcterms:W3CDTF">2025-02-14T12:54:00Z</dcterms:created>
  <dcterms:modified xsi:type="dcterms:W3CDTF">2025-02-14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